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06004" w:rsidP="27CC5140" w:rsidRDefault="46B37C6A" w14:paraId="6DDCAE2E" w14:textId="6DFD286B">
      <w:pPr>
        <w:pStyle w:val="Heading1"/>
        <w:suppressAutoHyphens/>
        <w:spacing w:after="0" w:line="240" w:lineRule="auto"/>
        <w:contextualSpacing/>
      </w:pPr>
      <w:r w:rsidR="00043E9B">
        <w:rPr/>
        <w:t xml:space="preserve">IT 230 </w:t>
      </w:r>
      <w:r w:rsidR="007F5253">
        <w:rPr/>
        <w:t>Coding Activity</w:t>
      </w:r>
      <w:r w:rsidR="00C06004">
        <w:rPr/>
        <w:t xml:space="preserve"> Submission Template</w:t>
      </w:r>
    </w:p>
    <w:p w:rsidR="00C06004" w:rsidP="27CC5140" w:rsidRDefault="46B37C6A" w14:paraId="229580D3" w14:textId="35AC5A0C">
      <w:pPr>
        <w:pStyle w:val="Heading1"/>
        <w:suppressAutoHyphens/>
        <w:spacing w:after="0" w:line="240" w:lineRule="auto"/>
        <w:contextualSpacing/>
      </w:pPr>
      <w:r w:rsidR="46B37C6A">
        <w:rPr/>
        <w:t xml:space="preserve"> </w:t>
      </w:r>
    </w:p>
    <w:p w:rsidR="00C06004" w:rsidP="000974D6" w:rsidRDefault="13E7E16A" w14:paraId="1240B255" w14:textId="3E19B41E">
      <w:pPr>
        <w:suppressAutoHyphens/>
        <w:spacing w:after="0" w:line="240" w:lineRule="auto"/>
        <w:contextualSpacing/>
      </w:pPr>
      <w:r>
        <w:t xml:space="preserve">Document your work in the coding activity </w:t>
      </w:r>
      <w:r w:rsidR="37C19D76">
        <w:t>by completing each of the following items:</w:t>
      </w:r>
    </w:p>
    <w:p w:rsidR="00EA34B8" w:rsidP="000974D6" w:rsidRDefault="00EA34B8" w14:paraId="5BAB0CCA" w14:textId="77777777">
      <w:pPr>
        <w:suppressAutoHyphens/>
        <w:spacing w:after="0" w:line="240" w:lineRule="auto"/>
        <w:contextualSpacing/>
      </w:pPr>
    </w:p>
    <w:p w:rsidR="00C06004" w:rsidP="000974D6" w:rsidRDefault="46B37C6A" w14:paraId="4C6C3F07" w14:textId="630F813B">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rsidR="00C06004" w:rsidP="000974D6" w:rsidRDefault="40D99DF9" w14:paraId="139CBFDD" w14:textId="4563A17E">
      <w:pPr>
        <w:pStyle w:val="ListParagraph"/>
        <w:numPr>
          <w:ilvl w:val="1"/>
          <w:numId w:val="5"/>
        </w:numPr>
        <w:suppressAutoHyphens/>
        <w:spacing w:after="0" w:line="240" w:lineRule="auto"/>
      </w:pPr>
      <w:r>
        <w:t>Y</w:t>
      </w:r>
      <w:r w:rsidR="46B37C6A">
        <w:t xml:space="preserve">our last name as the first printed text on the screen </w:t>
      </w:r>
    </w:p>
    <w:p w:rsidR="00C06004" w:rsidP="000974D6" w:rsidRDefault="2A553716" w14:paraId="03787EB2" w14:textId="49693A6B">
      <w:pPr>
        <w:pStyle w:val="ListParagraph"/>
        <w:numPr>
          <w:ilvl w:val="1"/>
          <w:numId w:val="5"/>
        </w:numPr>
        <w:suppressAutoHyphens/>
        <w:spacing w:after="0" w:line="240" w:lineRule="auto"/>
      </w:pPr>
      <w:r>
        <w:t>V</w:t>
      </w:r>
      <w:r w:rsidR="46B37C6A">
        <w:t>erif</w:t>
      </w:r>
      <w:r w:rsidR="4673708F">
        <w:t>ication that</w:t>
      </w:r>
      <w:r w:rsidR="46B37C6A">
        <w:t xml:space="preserve"> the program is fully functioning and data results are accurate for the given problem </w:t>
      </w:r>
    </w:p>
    <w:p w:rsidR="00C06004" w:rsidP="000974D6" w:rsidRDefault="00C06004" w14:paraId="6DA6DDFD" w14:textId="5F0920E5">
      <w:pPr>
        <w:suppressAutoHyphens/>
        <w:spacing w:after="0" w:line="240" w:lineRule="auto"/>
        <w:contextualSpacing/>
      </w:pPr>
    </w:p>
    <w:p w:rsidR="00C06004" w:rsidP="000974D6" w:rsidRDefault="0E405D42" w14:paraId="0EAB3ADC" w14:textId="6115A186">
      <w:pPr>
        <w:suppressAutoHyphens/>
        <w:spacing w:after="0" w:line="240" w:lineRule="auto"/>
        <w:ind w:left="720"/>
        <w:contextualSpacing/>
      </w:pPr>
      <w:r w:rsidR="257713E2">
        <w:drawing>
          <wp:inline wp14:editId="71B86746" wp14:anchorId="649769F3">
            <wp:extent cx="4801272" cy="3658110"/>
            <wp:effectExtent l="0" t="0" r="0" b="0"/>
            <wp:docPr id="1140876752" name="" title=""/>
            <wp:cNvGraphicFramePr>
              <a:graphicFrameLocks noChangeAspect="1"/>
            </wp:cNvGraphicFramePr>
            <a:graphic>
              <a:graphicData uri="http://schemas.openxmlformats.org/drawingml/2006/picture">
                <pic:pic>
                  <pic:nvPicPr>
                    <pic:cNvPr id="0" name=""/>
                    <pic:cNvPicPr/>
                  </pic:nvPicPr>
                  <pic:blipFill>
                    <a:blip r:embed="Rcad067ce6933496d">
                      <a:extLst>
                        <a:ext xmlns:a="http://schemas.openxmlformats.org/drawingml/2006/main" uri="{28A0092B-C50C-407E-A947-70E740481C1C}">
                          <a14:useLocalDpi val="0"/>
                        </a:ext>
                      </a:extLst>
                    </a:blip>
                    <a:stretch>
                      <a:fillRect/>
                    </a:stretch>
                  </pic:blipFill>
                  <pic:spPr>
                    <a:xfrm>
                      <a:off x="0" y="0"/>
                      <a:ext cx="4801272" cy="3658110"/>
                    </a:xfrm>
                    <a:prstGeom prst="rect">
                      <a:avLst/>
                    </a:prstGeom>
                  </pic:spPr>
                </pic:pic>
              </a:graphicData>
            </a:graphic>
          </wp:inline>
        </w:drawing>
      </w:r>
    </w:p>
    <w:p w:rsidR="00C06004" w:rsidP="000974D6" w:rsidRDefault="00C06004" w14:paraId="6634A3F8" w14:textId="21B29B76">
      <w:pPr>
        <w:suppressAutoHyphens/>
        <w:spacing w:after="0" w:line="240" w:lineRule="auto"/>
        <w:contextualSpacing/>
      </w:pPr>
    </w:p>
    <w:p w:rsidR="00C06004" w:rsidP="000974D6" w:rsidRDefault="6D5D0144" w14:paraId="32B636FB" w14:textId="02ACB6B4">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rsidR="00C06004" w:rsidP="000974D6" w:rsidRDefault="00C06004" w14:paraId="0E425092" w14:textId="6CFECAC2">
      <w:pPr>
        <w:suppressAutoHyphens/>
        <w:spacing w:after="0" w:line="240" w:lineRule="auto"/>
        <w:contextualSpacing/>
      </w:pPr>
    </w:p>
    <w:p w:rsidR="00C06004" w:rsidP="000974D6" w:rsidRDefault="038E6D56" w14:paraId="38B246D3" w14:textId="1AB6DEF1">
      <w:pPr>
        <w:suppressAutoHyphens/>
        <w:spacing w:after="0" w:line="240" w:lineRule="auto"/>
        <w:ind w:left="720"/>
        <w:contextualSpacing/>
      </w:pPr>
      <w:r w:rsidR="5BE6D7FE">
        <w:rPr/>
        <w:t>using System;</w:t>
      </w:r>
    </w:p>
    <w:p w:rsidR="00C06004" w:rsidP="6B67636B" w:rsidRDefault="038E6D56" w14:paraId="642FF8DC" w14:textId="2F80F23E">
      <w:pPr>
        <w:pStyle w:val="Normal"/>
        <w:suppressAutoHyphens/>
        <w:spacing w:after="0" w:line="240" w:lineRule="auto"/>
        <w:ind w:left="720"/>
        <w:contextualSpacing/>
      </w:pPr>
      <w:r w:rsidR="5BE6D7FE">
        <w:rPr/>
        <w:t>using System.Collections.Generic;</w:t>
      </w:r>
    </w:p>
    <w:p w:rsidR="00C06004" w:rsidP="6B67636B" w:rsidRDefault="038E6D56" w14:paraId="68742FA1" w14:textId="6CEE9F84">
      <w:pPr>
        <w:pStyle w:val="Normal"/>
        <w:suppressAutoHyphens/>
        <w:spacing w:after="0" w:line="240" w:lineRule="auto"/>
        <w:ind w:left="720"/>
        <w:contextualSpacing/>
      </w:pPr>
      <w:r w:rsidR="5BE6D7FE">
        <w:rPr/>
        <w:t>using System.Linq;</w:t>
      </w:r>
    </w:p>
    <w:p w:rsidR="00C06004" w:rsidP="6B67636B" w:rsidRDefault="038E6D56" w14:paraId="68B2E509" w14:textId="2CD46CE7">
      <w:pPr>
        <w:pStyle w:val="Normal"/>
        <w:suppressAutoHyphens/>
        <w:spacing w:after="0" w:line="240" w:lineRule="auto"/>
        <w:ind w:left="720"/>
        <w:contextualSpacing/>
      </w:pPr>
      <w:r w:rsidR="5BE6D7FE">
        <w:rPr/>
        <w:t>using System.Text;</w:t>
      </w:r>
    </w:p>
    <w:p w:rsidR="00C06004" w:rsidP="6B67636B" w:rsidRDefault="038E6D56" w14:paraId="7EE63B2D" w14:textId="08804D69">
      <w:pPr>
        <w:pStyle w:val="Normal"/>
        <w:suppressAutoHyphens/>
        <w:spacing w:after="0" w:line="240" w:lineRule="auto"/>
        <w:ind w:left="720"/>
        <w:contextualSpacing/>
      </w:pPr>
      <w:r w:rsidR="5BE6D7FE">
        <w:rPr/>
        <w:t>using System.Threading.Tasks;</w:t>
      </w:r>
    </w:p>
    <w:p w:rsidR="00C06004" w:rsidP="6B67636B" w:rsidRDefault="038E6D56" w14:paraId="4E05C22F" w14:textId="16C273F7">
      <w:pPr>
        <w:pStyle w:val="Normal"/>
        <w:suppressAutoHyphens/>
        <w:spacing w:after="0" w:line="240" w:lineRule="auto"/>
        <w:ind w:left="720"/>
        <w:contextualSpacing/>
      </w:pPr>
      <w:r w:rsidR="5BE6D7FE">
        <w:rPr/>
        <w:t>using System.Windows;</w:t>
      </w:r>
    </w:p>
    <w:p w:rsidR="00C06004" w:rsidP="6B67636B" w:rsidRDefault="038E6D56" w14:paraId="41FC53FC" w14:textId="57A35A11">
      <w:pPr>
        <w:pStyle w:val="Normal"/>
        <w:suppressAutoHyphens/>
        <w:spacing w:after="0" w:line="240" w:lineRule="auto"/>
        <w:ind w:left="720"/>
        <w:contextualSpacing/>
      </w:pPr>
      <w:r w:rsidR="5BE6D7FE">
        <w:rPr/>
        <w:t>using System.Windows.Controls;</w:t>
      </w:r>
    </w:p>
    <w:p w:rsidR="00C06004" w:rsidP="6B67636B" w:rsidRDefault="038E6D56" w14:paraId="2CFBE5AD" w14:textId="5E34B702">
      <w:pPr>
        <w:pStyle w:val="Normal"/>
        <w:suppressAutoHyphens/>
        <w:spacing w:after="0" w:line="240" w:lineRule="auto"/>
        <w:ind w:left="720"/>
        <w:contextualSpacing/>
      </w:pPr>
      <w:r w:rsidR="5BE6D7FE">
        <w:rPr/>
        <w:t>using System.Windows.Data;</w:t>
      </w:r>
    </w:p>
    <w:p w:rsidR="00C06004" w:rsidP="6B67636B" w:rsidRDefault="038E6D56" w14:paraId="52949F75" w14:textId="601EBD9E">
      <w:pPr>
        <w:pStyle w:val="Normal"/>
        <w:suppressAutoHyphens/>
        <w:spacing w:after="0" w:line="240" w:lineRule="auto"/>
        <w:ind w:left="720"/>
        <w:contextualSpacing/>
      </w:pPr>
      <w:r w:rsidR="5BE6D7FE">
        <w:rPr/>
        <w:t>using System.Windows.Documents;</w:t>
      </w:r>
    </w:p>
    <w:p w:rsidR="00C06004" w:rsidP="6B67636B" w:rsidRDefault="038E6D56" w14:paraId="54500AC5" w14:textId="76990FAB">
      <w:pPr>
        <w:pStyle w:val="Normal"/>
        <w:suppressAutoHyphens/>
        <w:spacing w:after="0" w:line="240" w:lineRule="auto"/>
        <w:ind w:left="720"/>
        <w:contextualSpacing/>
      </w:pPr>
      <w:r w:rsidR="5BE6D7FE">
        <w:rPr/>
        <w:t>using System.Windows.Input;</w:t>
      </w:r>
    </w:p>
    <w:p w:rsidR="00C06004" w:rsidP="6B67636B" w:rsidRDefault="038E6D56" w14:paraId="5BD15DD1" w14:textId="58D05647">
      <w:pPr>
        <w:pStyle w:val="Normal"/>
        <w:suppressAutoHyphens/>
        <w:spacing w:after="0" w:line="240" w:lineRule="auto"/>
        <w:ind w:left="720"/>
        <w:contextualSpacing/>
      </w:pPr>
      <w:r w:rsidR="5BE6D7FE">
        <w:rPr/>
        <w:t>using System.Windows.Media;</w:t>
      </w:r>
    </w:p>
    <w:p w:rsidR="00C06004" w:rsidP="6B67636B" w:rsidRDefault="038E6D56" w14:paraId="317BFE66" w14:textId="539BA6C3">
      <w:pPr>
        <w:pStyle w:val="Normal"/>
        <w:suppressAutoHyphens/>
        <w:spacing w:after="0" w:line="240" w:lineRule="auto"/>
        <w:ind w:left="720"/>
        <w:contextualSpacing/>
      </w:pPr>
      <w:r w:rsidR="5BE6D7FE">
        <w:rPr/>
        <w:t>using System.Windows.Media.Imaging;</w:t>
      </w:r>
    </w:p>
    <w:p w:rsidR="00C06004" w:rsidP="6B67636B" w:rsidRDefault="038E6D56" w14:paraId="20EDFFA9" w14:textId="72D25E8F">
      <w:pPr>
        <w:pStyle w:val="Normal"/>
        <w:suppressAutoHyphens/>
        <w:spacing w:after="0" w:line="240" w:lineRule="auto"/>
        <w:ind w:left="720"/>
        <w:contextualSpacing/>
      </w:pPr>
      <w:r w:rsidR="5BE6D7FE">
        <w:rPr/>
        <w:t>using System.Windows.Navigation;</w:t>
      </w:r>
    </w:p>
    <w:p w:rsidR="00C06004" w:rsidP="6B67636B" w:rsidRDefault="038E6D56" w14:paraId="67686EBF" w14:textId="62F53AF7">
      <w:pPr>
        <w:pStyle w:val="Normal"/>
        <w:suppressAutoHyphens/>
        <w:spacing w:after="0" w:line="240" w:lineRule="auto"/>
        <w:ind w:left="720"/>
        <w:contextualSpacing/>
      </w:pPr>
      <w:r w:rsidR="5BE6D7FE">
        <w:rPr/>
        <w:t>using System.Windows.Shapes;</w:t>
      </w:r>
    </w:p>
    <w:p w:rsidR="00C06004" w:rsidP="6B67636B" w:rsidRDefault="038E6D56" w14:paraId="2F3DDAE4" w14:textId="66C3587D">
      <w:pPr>
        <w:pStyle w:val="Normal"/>
        <w:suppressAutoHyphens/>
        <w:spacing w:after="0" w:line="240" w:lineRule="auto"/>
        <w:ind w:left="720"/>
        <w:contextualSpacing/>
      </w:pPr>
      <w:r w:rsidR="5BE6D7FE">
        <w:rPr/>
        <w:t xml:space="preserve"> </w:t>
      </w:r>
    </w:p>
    <w:p w:rsidR="00C06004" w:rsidP="6B67636B" w:rsidRDefault="038E6D56" w14:paraId="64868215" w14:textId="0C06F785">
      <w:pPr>
        <w:pStyle w:val="Normal"/>
        <w:suppressAutoHyphens/>
        <w:spacing w:after="0" w:line="240" w:lineRule="auto"/>
        <w:ind w:left="720"/>
        <w:contextualSpacing/>
      </w:pPr>
      <w:r w:rsidR="5BE6D7FE">
        <w:rPr/>
        <w:t>namespace WPFRegisterStudent</w:t>
      </w:r>
    </w:p>
    <w:p w:rsidR="00C06004" w:rsidP="6B67636B" w:rsidRDefault="038E6D56" w14:paraId="4F77E0EB" w14:textId="10ED1492">
      <w:pPr>
        <w:pStyle w:val="Normal"/>
        <w:suppressAutoHyphens/>
        <w:spacing w:after="0" w:line="240" w:lineRule="auto"/>
        <w:ind w:left="720"/>
        <w:contextualSpacing/>
      </w:pPr>
      <w:r w:rsidR="5BE6D7FE">
        <w:rPr/>
        <w:t>{</w:t>
      </w:r>
    </w:p>
    <w:p w:rsidR="00C06004" w:rsidP="6B67636B" w:rsidRDefault="038E6D56" w14:paraId="00637DB7" w14:textId="22254DE7">
      <w:pPr>
        <w:pStyle w:val="Normal"/>
        <w:suppressAutoHyphens/>
        <w:spacing w:after="0" w:line="240" w:lineRule="auto"/>
        <w:ind w:left="720"/>
        <w:contextualSpacing/>
      </w:pPr>
      <w:r w:rsidR="5BE6D7FE">
        <w:rPr/>
        <w:t xml:space="preserve">    /// &lt;summary&gt;</w:t>
      </w:r>
    </w:p>
    <w:p w:rsidR="00C06004" w:rsidP="6B67636B" w:rsidRDefault="038E6D56" w14:paraId="54D51034" w14:textId="64DD47E2">
      <w:pPr>
        <w:pStyle w:val="Normal"/>
        <w:suppressAutoHyphens/>
        <w:spacing w:after="0" w:line="240" w:lineRule="auto"/>
        <w:ind w:left="720"/>
        <w:contextualSpacing/>
      </w:pPr>
      <w:r w:rsidR="5BE6D7FE">
        <w:rPr/>
        <w:t xml:space="preserve">    /// Interaction logic for MainWindow.xaml</w:t>
      </w:r>
    </w:p>
    <w:p w:rsidR="00C06004" w:rsidP="6B67636B" w:rsidRDefault="038E6D56" w14:paraId="37D9E69F" w14:textId="74EDACF4">
      <w:pPr>
        <w:pStyle w:val="Normal"/>
        <w:suppressAutoHyphens/>
        <w:spacing w:after="0" w:line="240" w:lineRule="auto"/>
        <w:ind w:left="720"/>
        <w:contextualSpacing/>
      </w:pPr>
      <w:r w:rsidR="5BE6D7FE">
        <w:rPr/>
        <w:t xml:space="preserve">    /// &lt;/summary&gt;</w:t>
      </w:r>
    </w:p>
    <w:p w:rsidR="00C06004" w:rsidP="6B67636B" w:rsidRDefault="038E6D56" w14:paraId="1FB2F2AF" w14:textId="22CD98C0">
      <w:pPr>
        <w:pStyle w:val="Normal"/>
        <w:suppressAutoHyphens/>
        <w:spacing w:after="0" w:line="240" w:lineRule="auto"/>
        <w:ind w:left="720"/>
        <w:contextualSpacing/>
      </w:pPr>
      <w:r w:rsidR="5BE6D7FE">
        <w:rPr/>
        <w:t xml:space="preserve">    public partial class MainWindow : Window</w:t>
      </w:r>
    </w:p>
    <w:p w:rsidR="00C06004" w:rsidP="6B67636B" w:rsidRDefault="038E6D56" w14:paraId="35B9DE8F" w14:textId="3AB75193">
      <w:pPr>
        <w:pStyle w:val="Normal"/>
        <w:suppressAutoHyphens/>
        <w:spacing w:after="0" w:line="240" w:lineRule="auto"/>
        <w:ind w:left="720"/>
        <w:contextualSpacing/>
      </w:pPr>
      <w:r w:rsidR="5BE6D7FE">
        <w:rPr/>
        <w:t xml:space="preserve">    {</w:t>
      </w:r>
    </w:p>
    <w:p w:rsidR="00C06004" w:rsidP="6B67636B" w:rsidRDefault="038E6D56" w14:paraId="6E790840" w14:textId="1FBB4A53">
      <w:pPr>
        <w:pStyle w:val="Normal"/>
        <w:suppressAutoHyphens/>
        <w:spacing w:after="0" w:line="240" w:lineRule="auto"/>
        <w:ind w:left="720"/>
        <w:contextualSpacing/>
      </w:pPr>
      <w:r w:rsidR="5BE6D7FE">
        <w:rPr/>
        <w:t xml:space="preserve">        Course choice;</w:t>
      </w:r>
    </w:p>
    <w:p w:rsidR="00C06004" w:rsidP="6B67636B" w:rsidRDefault="038E6D56" w14:paraId="259BFB2B" w14:textId="59BA77DF">
      <w:pPr>
        <w:pStyle w:val="Normal"/>
        <w:suppressAutoHyphens/>
        <w:spacing w:after="0" w:line="240" w:lineRule="auto"/>
        <w:ind w:left="720"/>
        <w:contextualSpacing/>
      </w:pPr>
      <w:r w:rsidR="5BE6D7FE">
        <w:rPr/>
        <w:t xml:space="preserve">        int totalCredit = 0; //initialize totalCredit at class level so it will get updated</w:t>
      </w:r>
    </w:p>
    <w:p w:rsidR="00C06004" w:rsidP="6B67636B" w:rsidRDefault="038E6D56" w14:paraId="7CE89FB7" w14:textId="133DDA6C">
      <w:pPr>
        <w:pStyle w:val="Normal"/>
        <w:suppressAutoHyphens/>
        <w:spacing w:after="0" w:line="240" w:lineRule="auto"/>
        <w:ind w:left="720"/>
        <w:contextualSpacing/>
      </w:pPr>
      <w:r w:rsidR="5BE6D7FE">
        <w:rPr/>
        <w:t xml:space="preserve"> </w:t>
      </w:r>
    </w:p>
    <w:p w:rsidR="00C06004" w:rsidP="6B67636B" w:rsidRDefault="038E6D56" w14:paraId="135D0F4C" w14:textId="4C7BCF0E">
      <w:pPr>
        <w:pStyle w:val="Normal"/>
        <w:suppressAutoHyphens/>
        <w:spacing w:after="0" w:line="240" w:lineRule="auto"/>
        <w:ind w:left="720"/>
        <w:contextualSpacing/>
      </w:pPr>
      <w:r w:rsidR="5BE6D7FE">
        <w:rPr/>
        <w:t xml:space="preserve">        public MainWindow()</w:t>
      </w:r>
    </w:p>
    <w:p w:rsidR="00C06004" w:rsidP="6B67636B" w:rsidRDefault="038E6D56" w14:paraId="36C33F90" w14:textId="06E23C4A">
      <w:pPr>
        <w:pStyle w:val="Normal"/>
        <w:suppressAutoHyphens/>
        <w:spacing w:after="0" w:line="240" w:lineRule="auto"/>
        <w:ind w:left="720"/>
        <w:contextualSpacing/>
      </w:pPr>
      <w:r w:rsidR="5BE6D7FE">
        <w:rPr/>
        <w:t xml:space="preserve">        {</w:t>
      </w:r>
    </w:p>
    <w:p w:rsidR="00C06004" w:rsidP="6B67636B" w:rsidRDefault="038E6D56" w14:paraId="53A4EA6D" w14:textId="1A26697E">
      <w:pPr>
        <w:pStyle w:val="Normal"/>
        <w:suppressAutoHyphens/>
        <w:spacing w:after="0" w:line="240" w:lineRule="auto"/>
        <w:ind w:left="720"/>
        <w:contextualSpacing/>
      </w:pPr>
      <w:r w:rsidR="5BE6D7FE">
        <w:rPr/>
        <w:t xml:space="preserve">            InitializeComponent();</w:t>
      </w:r>
    </w:p>
    <w:p w:rsidR="00C06004" w:rsidP="6B67636B" w:rsidRDefault="038E6D56" w14:paraId="58B332FD" w14:textId="7BB073C7">
      <w:pPr>
        <w:pStyle w:val="Normal"/>
        <w:suppressAutoHyphens/>
        <w:spacing w:after="0" w:line="240" w:lineRule="auto"/>
        <w:ind w:left="720"/>
        <w:contextualSpacing/>
      </w:pPr>
      <w:r w:rsidR="5BE6D7FE">
        <w:rPr/>
        <w:t xml:space="preserve">        }</w:t>
      </w:r>
    </w:p>
    <w:p w:rsidR="00C06004" w:rsidP="6B67636B" w:rsidRDefault="038E6D56" w14:paraId="65F00D0A" w14:textId="68C3FE0B">
      <w:pPr>
        <w:pStyle w:val="Normal"/>
        <w:suppressAutoHyphens/>
        <w:spacing w:after="0" w:line="240" w:lineRule="auto"/>
        <w:ind w:left="720"/>
        <w:contextualSpacing/>
      </w:pPr>
      <w:r w:rsidR="5BE6D7FE">
        <w:rPr/>
        <w:t xml:space="preserve"> </w:t>
      </w:r>
    </w:p>
    <w:p w:rsidR="00C06004" w:rsidP="6B67636B" w:rsidRDefault="038E6D56" w14:paraId="1C84EFBC" w14:textId="657F4708">
      <w:pPr>
        <w:pStyle w:val="Normal"/>
        <w:suppressAutoHyphens/>
        <w:spacing w:after="0" w:line="240" w:lineRule="auto"/>
        <w:ind w:left="720"/>
        <w:contextualSpacing/>
      </w:pPr>
      <w:r w:rsidR="5BE6D7FE">
        <w:rPr/>
        <w:t xml:space="preserve">        private void Window_Loaded(object sender, RoutedEventArgs e)</w:t>
      </w:r>
    </w:p>
    <w:p w:rsidR="00C06004" w:rsidP="6B67636B" w:rsidRDefault="038E6D56" w14:paraId="122A9FB8" w14:textId="11CC1BE0">
      <w:pPr>
        <w:pStyle w:val="Normal"/>
        <w:suppressAutoHyphens/>
        <w:spacing w:after="0" w:line="240" w:lineRule="auto"/>
        <w:ind w:left="720"/>
        <w:contextualSpacing/>
      </w:pPr>
      <w:r w:rsidR="5BE6D7FE">
        <w:rPr/>
        <w:t xml:space="preserve">        {</w:t>
      </w:r>
    </w:p>
    <w:p w:rsidR="00C06004" w:rsidP="6B67636B" w:rsidRDefault="038E6D56" w14:paraId="09E50528" w14:textId="1C4A23F5">
      <w:pPr>
        <w:pStyle w:val="Normal"/>
        <w:suppressAutoHyphens/>
        <w:spacing w:after="0" w:line="240" w:lineRule="auto"/>
        <w:ind w:left="720"/>
        <w:contextualSpacing/>
      </w:pPr>
      <w:r w:rsidR="5BE6D7FE">
        <w:rPr/>
        <w:t xml:space="preserve"> </w:t>
      </w:r>
    </w:p>
    <w:p w:rsidR="00C06004" w:rsidP="6B67636B" w:rsidRDefault="038E6D56" w14:paraId="6AABD3D7" w14:textId="6D4E2F50">
      <w:pPr>
        <w:pStyle w:val="Normal"/>
        <w:suppressAutoHyphens/>
        <w:spacing w:after="0" w:line="240" w:lineRule="auto"/>
        <w:ind w:left="720"/>
        <w:contextualSpacing/>
      </w:pPr>
      <w:r w:rsidR="5BE6D7FE">
        <w:rPr/>
        <w:t xml:space="preserve">            Course course1 = new Course("IT 145");</w:t>
      </w:r>
    </w:p>
    <w:p w:rsidR="00C06004" w:rsidP="6B67636B" w:rsidRDefault="038E6D56" w14:paraId="5EE5CFC2" w14:textId="1307CD99">
      <w:pPr>
        <w:pStyle w:val="Normal"/>
        <w:suppressAutoHyphens/>
        <w:spacing w:after="0" w:line="240" w:lineRule="auto"/>
        <w:ind w:left="720"/>
        <w:contextualSpacing/>
      </w:pPr>
      <w:r w:rsidR="5BE6D7FE">
        <w:rPr/>
        <w:t xml:space="preserve">            Course course2 = new Course("IT 200");</w:t>
      </w:r>
    </w:p>
    <w:p w:rsidR="00C06004" w:rsidP="6B67636B" w:rsidRDefault="038E6D56" w14:paraId="24AB8F56" w14:textId="1E2EF276">
      <w:pPr>
        <w:pStyle w:val="Normal"/>
        <w:suppressAutoHyphens/>
        <w:spacing w:after="0" w:line="240" w:lineRule="auto"/>
        <w:ind w:left="720"/>
        <w:contextualSpacing/>
      </w:pPr>
      <w:r w:rsidR="5BE6D7FE">
        <w:rPr/>
        <w:t xml:space="preserve">            Course course3 = new Course("IT 201");</w:t>
      </w:r>
    </w:p>
    <w:p w:rsidR="00C06004" w:rsidP="6B67636B" w:rsidRDefault="038E6D56" w14:paraId="304D2084" w14:textId="0B399801">
      <w:pPr>
        <w:pStyle w:val="Normal"/>
        <w:suppressAutoHyphens/>
        <w:spacing w:after="0" w:line="240" w:lineRule="auto"/>
        <w:ind w:left="720"/>
        <w:contextualSpacing/>
      </w:pPr>
      <w:r w:rsidR="5BE6D7FE">
        <w:rPr/>
        <w:t xml:space="preserve">            Course course4 = new Course("IT 270");</w:t>
      </w:r>
    </w:p>
    <w:p w:rsidR="00C06004" w:rsidP="6B67636B" w:rsidRDefault="038E6D56" w14:paraId="0E3C4BD4" w14:textId="5ED4A045">
      <w:pPr>
        <w:pStyle w:val="Normal"/>
        <w:suppressAutoHyphens/>
        <w:spacing w:after="0" w:line="240" w:lineRule="auto"/>
        <w:ind w:left="720"/>
        <w:contextualSpacing/>
      </w:pPr>
      <w:r w:rsidR="5BE6D7FE">
        <w:rPr/>
        <w:t xml:space="preserve">            Course course5 = new Course("IT 315");</w:t>
      </w:r>
    </w:p>
    <w:p w:rsidR="00C06004" w:rsidP="6B67636B" w:rsidRDefault="038E6D56" w14:paraId="06E22EE9" w14:textId="472FB39B">
      <w:pPr>
        <w:pStyle w:val="Normal"/>
        <w:suppressAutoHyphens/>
        <w:spacing w:after="0" w:line="240" w:lineRule="auto"/>
        <w:ind w:left="720"/>
        <w:contextualSpacing/>
      </w:pPr>
      <w:r w:rsidR="5BE6D7FE">
        <w:rPr/>
        <w:t xml:space="preserve">            Course course6 = new Course("IT 328");</w:t>
      </w:r>
    </w:p>
    <w:p w:rsidR="00C06004" w:rsidP="6B67636B" w:rsidRDefault="038E6D56" w14:paraId="1E08EC83" w14:textId="2D7441DD">
      <w:pPr>
        <w:pStyle w:val="Normal"/>
        <w:suppressAutoHyphens/>
        <w:spacing w:after="0" w:line="240" w:lineRule="auto"/>
        <w:ind w:left="720"/>
        <w:contextualSpacing/>
      </w:pPr>
      <w:r w:rsidR="5BE6D7FE">
        <w:rPr/>
        <w:t xml:space="preserve">            Course course7 = new Course("IT 330");</w:t>
      </w:r>
    </w:p>
    <w:p w:rsidR="00C06004" w:rsidP="6B67636B" w:rsidRDefault="038E6D56" w14:paraId="70E1110F" w14:textId="7FF496F1">
      <w:pPr>
        <w:pStyle w:val="Normal"/>
        <w:suppressAutoHyphens/>
        <w:spacing w:after="0" w:line="240" w:lineRule="auto"/>
        <w:ind w:left="720"/>
        <w:contextualSpacing/>
      </w:pPr>
      <w:r w:rsidR="5BE6D7FE">
        <w:rPr/>
        <w:t xml:space="preserve"> </w:t>
      </w:r>
    </w:p>
    <w:p w:rsidR="00C06004" w:rsidP="6B67636B" w:rsidRDefault="038E6D56" w14:paraId="20D6A0D6" w14:textId="7A7E27D9">
      <w:pPr>
        <w:pStyle w:val="Normal"/>
        <w:suppressAutoHyphens/>
        <w:spacing w:after="0" w:line="240" w:lineRule="auto"/>
        <w:ind w:left="720"/>
        <w:contextualSpacing/>
      </w:pPr>
      <w:r w:rsidR="5BE6D7FE">
        <w:rPr/>
        <w:t xml:space="preserve"> </w:t>
      </w:r>
    </w:p>
    <w:p w:rsidR="00C06004" w:rsidP="6B67636B" w:rsidRDefault="038E6D56" w14:paraId="6EC1D1D8" w14:textId="02BDBF6C">
      <w:pPr>
        <w:pStyle w:val="Normal"/>
        <w:suppressAutoHyphens/>
        <w:spacing w:after="0" w:line="240" w:lineRule="auto"/>
        <w:ind w:left="720"/>
        <w:contextualSpacing/>
      </w:pPr>
      <w:r w:rsidR="5BE6D7FE">
        <w:rPr/>
        <w:t xml:space="preserve">            this.comboBox.Items.Add(course1);</w:t>
      </w:r>
    </w:p>
    <w:p w:rsidR="00C06004" w:rsidP="6B67636B" w:rsidRDefault="038E6D56" w14:paraId="5B80717A" w14:textId="4CE0E509">
      <w:pPr>
        <w:pStyle w:val="Normal"/>
        <w:suppressAutoHyphens/>
        <w:spacing w:after="0" w:line="240" w:lineRule="auto"/>
        <w:ind w:left="720"/>
        <w:contextualSpacing/>
      </w:pPr>
      <w:r w:rsidR="5BE6D7FE">
        <w:rPr/>
        <w:t xml:space="preserve">            this.comboBox.Items.Add(course2);</w:t>
      </w:r>
    </w:p>
    <w:p w:rsidR="00C06004" w:rsidP="6B67636B" w:rsidRDefault="038E6D56" w14:paraId="18CD6C4B" w14:textId="63754650">
      <w:pPr>
        <w:pStyle w:val="Normal"/>
        <w:suppressAutoHyphens/>
        <w:spacing w:after="0" w:line="240" w:lineRule="auto"/>
        <w:ind w:left="720"/>
        <w:contextualSpacing/>
      </w:pPr>
      <w:r w:rsidR="5BE6D7FE">
        <w:rPr/>
        <w:t xml:space="preserve">            this.comboBox.Items.Add(course3);</w:t>
      </w:r>
    </w:p>
    <w:p w:rsidR="00C06004" w:rsidP="6B67636B" w:rsidRDefault="038E6D56" w14:paraId="50C8E629" w14:textId="3A6CA692">
      <w:pPr>
        <w:pStyle w:val="Normal"/>
        <w:suppressAutoHyphens/>
        <w:spacing w:after="0" w:line="240" w:lineRule="auto"/>
        <w:ind w:left="720"/>
        <w:contextualSpacing/>
      </w:pPr>
      <w:r w:rsidR="5BE6D7FE">
        <w:rPr/>
        <w:t xml:space="preserve">            this.comboBox.Items.Add(course4);</w:t>
      </w:r>
    </w:p>
    <w:p w:rsidR="00C06004" w:rsidP="6B67636B" w:rsidRDefault="038E6D56" w14:paraId="574BA001" w14:textId="48180B4B">
      <w:pPr>
        <w:pStyle w:val="Normal"/>
        <w:suppressAutoHyphens/>
        <w:spacing w:after="0" w:line="240" w:lineRule="auto"/>
        <w:ind w:left="720"/>
        <w:contextualSpacing/>
      </w:pPr>
      <w:r w:rsidR="5BE6D7FE">
        <w:rPr/>
        <w:t xml:space="preserve">            this.comboBox.Items.Add(course5);</w:t>
      </w:r>
    </w:p>
    <w:p w:rsidR="00C06004" w:rsidP="6B67636B" w:rsidRDefault="038E6D56" w14:paraId="2091748A" w14:textId="57E986C1">
      <w:pPr>
        <w:pStyle w:val="Normal"/>
        <w:suppressAutoHyphens/>
        <w:spacing w:after="0" w:line="240" w:lineRule="auto"/>
        <w:ind w:left="720"/>
        <w:contextualSpacing/>
      </w:pPr>
      <w:r w:rsidR="5BE6D7FE">
        <w:rPr/>
        <w:t xml:space="preserve">            this.comboBox.Items.Add(course6);</w:t>
      </w:r>
    </w:p>
    <w:p w:rsidR="00C06004" w:rsidP="6B67636B" w:rsidRDefault="038E6D56" w14:paraId="6E55AF7D" w14:textId="4366F16E">
      <w:pPr>
        <w:pStyle w:val="Normal"/>
        <w:suppressAutoHyphens/>
        <w:spacing w:after="0" w:line="240" w:lineRule="auto"/>
        <w:ind w:left="720"/>
        <w:contextualSpacing/>
      </w:pPr>
      <w:r w:rsidR="5BE6D7FE">
        <w:rPr/>
        <w:t xml:space="preserve">            this.comboBox.Items.Add(course7);</w:t>
      </w:r>
    </w:p>
    <w:p w:rsidR="00C06004" w:rsidP="6B67636B" w:rsidRDefault="038E6D56" w14:paraId="02383BEB" w14:textId="716A02B1">
      <w:pPr>
        <w:pStyle w:val="Normal"/>
        <w:suppressAutoHyphens/>
        <w:spacing w:after="0" w:line="240" w:lineRule="auto"/>
        <w:ind w:left="720"/>
        <w:contextualSpacing/>
      </w:pPr>
      <w:r w:rsidR="5BE6D7FE">
        <w:rPr/>
        <w:t xml:space="preserve"> </w:t>
      </w:r>
    </w:p>
    <w:p w:rsidR="00C06004" w:rsidP="6B67636B" w:rsidRDefault="038E6D56" w14:paraId="0B7FFD27" w14:textId="7586D05E">
      <w:pPr>
        <w:pStyle w:val="Normal"/>
        <w:suppressAutoHyphens/>
        <w:spacing w:after="0" w:line="240" w:lineRule="auto"/>
        <w:ind w:left="720"/>
        <w:contextualSpacing/>
      </w:pPr>
      <w:r w:rsidR="5BE6D7FE">
        <w:rPr/>
        <w:t xml:space="preserve"> </w:t>
      </w:r>
    </w:p>
    <w:p w:rsidR="00C06004" w:rsidP="6B67636B" w:rsidRDefault="038E6D56" w14:paraId="50BBF616" w14:textId="3AD46733">
      <w:pPr>
        <w:pStyle w:val="Normal"/>
        <w:suppressAutoHyphens/>
        <w:spacing w:after="0" w:line="240" w:lineRule="auto"/>
        <w:ind w:left="720"/>
        <w:contextualSpacing/>
      </w:pPr>
      <w:r w:rsidR="5BE6D7FE">
        <w:rPr/>
        <w:t xml:space="preserve">            this.textBox.Text = "";</w:t>
      </w:r>
    </w:p>
    <w:p w:rsidR="00C06004" w:rsidP="6B67636B" w:rsidRDefault="038E6D56" w14:paraId="4B902276" w14:textId="4490F938">
      <w:pPr>
        <w:pStyle w:val="Normal"/>
        <w:suppressAutoHyphens/>
        <w:spacing w:after="0" w:line="240" w:lineRule="auto"/>
        <w:ind w:left="720"/>
        <w:contextualSpacing/>
      </w:pPr>
      <w:r w:rsidR="5BE6D7FE">
        <w:rPr/>
        <w:t xml:space="preserve">        }</w:t>
      </w:r>
    </w:p>
    <w:p w:rsidR="00C06004" w:rsidP="6B67636B" w:rsidRDefault="038E6D56" w14:paraId="44422715" w14:textId="322ED4E6">
      <w:pPr>
        <w:pStyle w:val="Normal"/>
        <w:suppressAutoHyphens/>
        <w:spacing w:after="0" w:line="240" w:lineRule="auto"/>
        <w:ind w:left="720"/>
        <w:contextualSpacing/>
      </w:pPr>
      <w:r w:rsidR="5BE6D7FE">
        <w:rPr/>
        <w:t xml:space="preserve"> </w:t>
      </w:r>
    </w:p>
    <w:p w:rsidR="00C06004" w:rsidP="6B67636B" w:rsidRDefault="038E6D56" w14:paraId="75007A8E" w14:textId="46ACD586">
      <w:pPr>
        <w:pStyle w:val="Normal"/>
        <w:suppressAutoHyphens/>
        <w:spacing w:after="0" w:line="240" w:lineRule="auto"/>
        <w:ind w:left="720"/>
        <w:contextualSpacing/>
      </w:pPr>
      <w:r w:rsidR="5BE6D7FE">
        <w:rPr/>
        <w:t xml:space="preserve">        private void button_Click(object sender, RoutedEventArgs e)</w:t>
      </w:r>
    </w:p>
    <w:p w:rsidR="00C06004" w:rsidP="6B67636B" w:rsidRDefault="038E6D56" w14:paraId="032C4DAB" w14:textId="767732A7">
      <w:pPr>
        <w:pStyle w:val="Normal"/>
        <w:suppressAutoHyphens/>
        <w:spacing w:after="0" w:line="240" w:lineRule="auto"/>
        <w:ind w:left="720"/>
        <w:contextualSpacing/>
      </w:pPr>
      <w:r w:rsidR="5BE6D7FE">
        <w:rPr/>
        <w:t xml:space="preserve">        {</w:t>
      </w:r>
    </w:p>
    <w:p w:rsidR="00C06004" w:rsidP="6B67636B" w:rsidRDefault="038E6D56" w14:paraId="2EAE19D6" w14:textId="3D0D7C71">
      <w:pPr>
        <w:pStyle w:val="Normal"/>
        <w:suppressAutoHyphens/>
        <w:spacing w:after="0" w:line="240" w:lineRule="auto"/>
        <w:ind w:left="720"/>
        <w:contextualSpacing/>
      </w:pPr>
      <w:r w:rsidR="5BE6D7FE">
        <w:rPr/>
        <w:t xml:space="preserve">            choice = (Course)(this.comboBox.SelectedItem);</w:t>
      </w:r>
    </w:p>
    <w:p w:rsidR="00C06004" w:rsidP="6B67636B" w:rsidRDefault="038E6D56" w14:paraId="5849479B" w14:textId="0FD01EE1">
      <w:pPr>
        <w:pStyle w:val="Normal"/>
        <w:suppressAutoHyphens/>
        <w:spacing w:after="0" w:line="240" w:lineRule="auto"/>
        <w:ind w:left="720"/>
        <w:contextualSpacing/>
      </w:pPr>
      <w:r w:rsidR="5BE6D7FE">
        <w:rPr/>
        <w:t xml:space="preserve">            int credit = 3; //make credit hours variable</w:t>
      </w:r>
    </w:p>
    <w:p w:rsidR="00C06004" w:rsidP="6B67636B" w:rsidRDefault="038E6D56" w14:paraId="35D3B93F" w14:textId="6AC1D8AC">
      <w:pPr>
        <w:pStyle w:val="Normal"/>
        <w:suppressAutoHyphens/>
        <w:spacing w:after="0" w:line="240" w:lineRule="auto"/>
        <w:ind w:left="720"/>
        <w:contextualSpacing/>
      </w:pPr>
      <w:r w:rsidR="5BE6D7FE">
        <w:rPr/>
        <w:t xml:space="preserve"> </w:t>
      </w:r>
    </w:p>
    <w:p w:rsidR="00C06004" w:rsidP="6B67636B" w:rsidRDefault="038E6D56" w14:paraId="4A5389D8" w14:textId="5DBC8021">
      <w:pPr>
        <w:pStyle w:val="Normal"/>
        <w:suppressAutoHyphens/>
        <w:spacing w:after="0" w:line="240" w:lineRule="auto"/>
        <w:ind w:left="720"/>
        <w:contextualSpacing/>
      </w:pPr>
      <w:r w:rsidR="5BE6D7FE">
        <w:rPr/>
        <w:t xml:space="preserve">            if (choice == null) //if there is no course selected</w:t>
      </w:r>
    </w:p>
    <w:p w:rsidR="00C06004" w:rsidP="6B67636B" w:rsidRDefault="038E6D56" w14:paraId="098DD687" w14:textId="5219486F">
      <w:pPr>
        <w:pStyle w:val="Normal"/>
        <w:suppressAutoHyphens/>
        <w:spacing w:after="0" w:line="240" w:lineRule="auto"/>
        <w:ind w:left="720"/>
        <w:contextualSpacing/>
      </w:pPr>
      <w:r w:rsidR="5BE6D7FE">
        <w:rPr/>
        <w:t xml:space="preserve">            {</w:t>
      </w:r>
    </w:p>
    <w:p w:rsidR="00C06004" w:rsidP="6B67636B" w:rsidRDefault="038E6D56" w14:paraId="0324F964" w14:textId="184057DD">
      <w:pPr>
        <w:pStyle w:val="Normal"/>
        <w:suppressAutoHyphens/>
        <w:spacing w:after="0" w:line="240" w:lineRule="auto"/>
        <w:ind w:left="720"/>
        <w:contextualSpacing/>
      </w:pPr>
      <w:r w:rsidR="5BE6D7FE">
        <w:rPr/>
        <w:t xml:space="preserve">                label3.Content = "You must select a course to add to the registration."; //output error message (in label3 box) telling user to select a course</w:t>
      </w:r>
    </w:p>
    <w:p w:rsidR="00C06004" w:rsidP="6B67636B" w:rsidRDefault="038E6D56" w14:paraId="21F30E51" w14:textId="18F46CDB">
      <w:pPr>
        <w:pStyle w:val="Normal"/>
        <w:suppressAutoHyphens/>
        <w:spacing w:after="0" w:line="240" w:lineRule="auto"/>
        <w:ind w:left="720"/>
        <w:contextualSpacing/>
      </w:pPr>
      <w:r w:rsidR="5BE6D7FE">
        <w:rPr/>
        <w:t xml:space="preserve">                label3.Foreground = Brushes.Red; //output the message in red to indicate error</w:t>
      </w:r>
    </w:p>
    <w:p w:rsidR="00C06004" w:rsidP="6B67636B" w:rsidRDefault="038E6D56" w14:paraId="7F151A50" w14:textId="4DF103AB">
      <w:pPr>
        <w:pStyle w:val="Normal"/>
        <w:suppressAutoHyphens/>
        <w:spacing w:after="0" w:line="240" w:lineRule="auto"/>
        <w:ind w:left="720"/>
        <w:contextualSpacing/>
      </w:pPr>
      <w:r w:rsidR="5BE6D7FE">
        <w:rPr/>
        <w:t xml:space="preserve">                return;</w:t>
      </w:r>
    </w:p>
    <w:p w:rsidR="00C06004" w:rsidP="6B67636B" w:rsidRDefault="038E6D56" w14:paraId="15C9D30B" w14:textId="3F35501C">
      <w:pPr>
        <w:pStyle w:val="Normal"/>
        <w:suppressAutoHyphens/>
        <w:spacing w:after="0" w:line="240" w:lineRule="auto"/>
        <w:ind w:left="720"/>
        <w:contextualSpacing/>
      </w:pPr>
      <w:r w:rsidR="5BE6D7FE">
        <w:rPr/>
        <w:t xml:space="preserve">            }</w:t>
      </w:r>
    </w:p>
    <w:p w:rsidR="00C06004" w:rsidP="6B67636B" w:rsidRDefault="038E6D56" w14:paraId="3D620F1D" w14:textId="2334EDC8">
      <w:pPr>
        <w:pStyle w:val="Normal"/>
        <w:suppressAutoHyphens/>
        <w:spacing w:after="0" w:line="240" w:lineRule="auto"/>
        <w:ind w:left="720"/>
        <w:contextualSpacing/>
      </w:pPr>
      <w:r w:rsidR="5BE6D7FE">
        <w:rPr/>
        <w:t xml:space="preserve"> </w:t>
      </w:r>
    </w:p>
    <w:p w:rsidR="00C06004" w:rsidP="6B67636B" w:rsidRDefault="038E6D56" w14:paraId="467C7E4C" w14:textId="00350043">
      <w:pPr>
        <w:pStyle w:val="Normal"/>
        <w:suppressAutoHyphens/>
        <w:spacing w:after="0" w:line="240" w:lineRule="auto"/>
        <w:ind w:left="720"/>
        <w:contextualSpacing/>
      </w:pPr>
      <w:r w:rsidR="5BE6D7FE">
        <w:rPr/>
        <w:t xml:space="preserve">            else //if there is a course selected</w:t>
      </w:r>
    </w:p>
    <w:p w:rsidR="00C06004" w:rsidP="6B67636B" w:rsidRDefault="038E6D56" w14:paraId="064B78F5" w14:textId="7B31671D">
      <w:pPr>
        <w:pStyle w:val="Normal"/>
        <w:suppressAutoHyphens/>
        <w:spacing w:after="0" w:line="240" w:lineRule="auto"/>
        <w:ind w:left="720"/>
        <w:contextualSpacing/>
      </w:pPr>
      <w:r w:rsidR="5BE6D7FE">
        <w:rPr/>
        <w:t xml:space="preserve">            {</w:t>
      </w:r>
    </w:p>
    <w:p w:rsidR="00C06004" w:rsidP="6B67636B" w:rsidRDefault="038E6D56" w14:paraId="33980E1F" w14:textId="220B7390">
      <w:pPr>
        <w:pStyle w:val="Normal"/>
        <w:suppressAutoHyphens/>
        <w:spacing w:after="0" w:line="240" w:lineRule="auto"/>
        <w:ind w:left="720"/>
        <w:contextualSpacing/>
      </w:pPr>
      <w:r w:rsidR="5BE6D7FE">
        <w:rPr/>
        <w:t xml:space="preserve">                if (choice.IsRegisteredAlready() == true) //check if the course is already registered</w:t>
      </w:r>
    </w:p>
    <w:p w:rsidR="00C06004" w:rsidP="6B67636B" w:rsidRDefault="038E6D56" w14:paraId="08309DD8" w14:textId="14F946EA">
      <w:pPr>
        <w:pStyle w:val="Normal"/>
        <w:suppressAutoHyphens/>
        <w:spacing w:after="0" w:line="240" w:lineRule="auto"/>
        <w:ind w:left="720"/>
        <w:contextualSpacing/>
      </w:pPr>
      <w:r w:rsidR="5BE6D7FE">
        <w:rPr/>
        <w:t xml:space="preserve">                {</w:t>
      </w:r>
    </w:p>
    <w:p w:rsidR="00C06004" w:rsidP="6B67636B" w:rsidRDefault="038E6D56" w14:paraId="008392B7" w14:textId="11B92C0B">
      <w:pPr>
        <w:pStyle w:val="Normal"/>
        <w:suppressAutoHyphens/>
        <w:spacing w:after="0" w:line="240" w:lineRule="auto"/>
        <w:ind w:left="720"/>
        <w:contextualSpacing/>
      </w:pPr>
      <w:r w:rsidR="5BE6D7FE">
        <w:rPr/>
        <w:t xml:space="preserve">                    label3.Content = ("You have already registered for this course."); //output error message (in label3 box) telling user they have already registered for the course</w:t>
      </w:r>
    </w:p>
    <w:p w:rsidR="00C06004" w:rsidP="6B67636B" w:rsidRDefault="038E6D56" w14:paraId="1AEDF3E7" w14:textId="647C75F9">
      <w:pPr>
        <w:pStyle w:val="Normal"/>
        <w:suppressAutoHyphens/>
        <w:spacing w:after="0" w:line="240" w:lineRule="auto"/>
        <w:ind w:left="720"/>
        <w:contextualSpacing/>
      </w:pPr>
      <w:r w:rsidR="5BE6D7FE">
        <w:rPr/>
        <w:t xml:space="preserve">                    label3.Foreground = Brushes.Red; //output the message in red to indicate error</w:t>
      </w:r>
    </w:p>
    <w:p w:rsidR="00C06004" w:rsidP="6B67636B" w:rsidRDefault="038E6D56" w14:paraId="7480D7A9" w14:textId="4D7420E0">
      <w:pPr>
        <w:pStyle w:val="Normal"/>
        <w:suppressAutoHyphens/>
        <w:spacing w:after="0" w:line="240" w:lineRule="auto"/>
        <w:ind w:left="720"/>
        <w:contextualSpacing/>
      </w:pPr>
      <w:r w:rsidR="5BE6D7FE">
        <w:rPr/>
        <w:t xml:space="preserve">                    return;</w:t>
      </w:r>
    </w:p>
    <w:p w:rsidR="00C06004" w:rsidP="6B67636B" w:rsidRDefault="038E6D56" w14:paraId="12DDA290" w14:textId="1CDEDB92">
      <w:pPr>
        <w:pStyle w:val="Normal"/>
        <w:suppressAutoHyphens/>
        <w:spacing w:after="0" w:line="240" w:lineRule="auto"/>
        <w:ind w:left="720"/>
        <w:contextualSpacing/>
      </w:pPr>
      <w:r w:rsidR="5BE6D7FE">
        <w:rPr/>
        <w:t xml:space="preserve">                }</w:t>
      </w:r>
    </w:p>
    <w:p w:rsidR="00C06004" w:rsidP="6B67636B" w:rsidRDefault="038E6D56" w14:paraId="754A0D17" w14:textId="78C58ED7">
      <w:pPr>
        <w:pStyle w:val="Normal"/>
        <w:suppressAutoHyphens/>
        <w:spacing w:after="0" w:line="240" w:lineRule="auto"/>
        <w:ind w:left="720"/>
        <w:contextualSpacing/>
      </w:pPr>
      <w:r w:rsidR="5BE6D7FE">
        <w:rPr/>
        <w:t xml:space="preserve"> </w:t>
      </w:r>
    </w:p>
    <w:p w:rsidR="00C06004" w:rsidP="6B67636B" w:rsidRDefault="038E6D56" w14:paraId="10A77A0F" w14:textId="62F51F28">
      <w:pPr>
        <w:pStyle w:val="Normal"/>
        <w:suppressAutoHyphens/>
        <w:spacing w:after="0" w:line="240" w:lineRule="auto"/>
        <w:ind w:left="720"/>
        <w:contextualSpacing/>
      </w:pPr>
      <w:r w:rsidR="5BE6D7FE">
        <w:rPr/>
        <w:t xml:space="preserve">                else //if the course is not already registered</w:t>
      </w:r>
    </w:p>
    <w:p w:rsidR="00C06004" w:rsidP="6B67636B" w:rsidRDefault="038E6D56" w14:paraId="20A2A957" w14:textId="4866AD2C">
      <w:pPr>
        <w:pStyle w:val="Normal"/>
        <w:suppressAutoHyphens/>
        <w:spacing w:after="0" w:line="240" w:lineRule="auto"/>
        <w:ind w:left="720"/>
        <w:contextualSpacing/>
      </w:pPr>
      <w:r w:rsidR="5BE6D7FE">
        <w:rPr/>
        <w:t xml:space="preserve">                {</w:t>
      </w:r>
    </w:p>
    <w:p w:rsidR="00C06004" w:rsidP="6B67636B" w:rsidRDefault="038E6D56" w14:paraId="33A4A4D0" w14:textId="196641E9">
      <w:pPr>
        <w:pStyle w:val="Normal"/>
        <w:suppressAutoHyphens/>
        <w:spacing w:after="0" w:line="240" w:lineRule="auto"/>
        <w:ind w:left="720"/>
        <w:contextualSpacing/>
      </w:pPr>
      <w:r w:rsidR="5BE6D7FE">
        <w:rPr/>
        <w:t xml:space="preserve">                    totalCredit += credit; //add credit hours to totalCredit</w:t>
      </w:r>
    </w:p>
    <w:p w:rsidR="00C06004" w:rsidP="6B67636B" w:rsidRDefault="038E6D56" w14:paraId="2FF33B90" w14:textId="460722D9">
      <w:pPr>
        <w:pStyle w:val="Normal"/>
        <w:suppressAutoHyphens/>
        <w:spacing w:after="0" w:line="240" w:lineRule="auto"/>
        <w:ind w:left="720"/>
        <w:contextualSpacing/>
      </w:pPr>
      <w:r w:rsidR="5BE6D7FE">
        <w:rPr/>
        <w:t xml:space="preserve"> </w:t>
      </w:r>
    </w:p>
    <w:p w:rsidR="00C06004" w:rsidP="6B67636B" w:rsidRDefault="038E6D56" w14:paraId="6BF02877" w14:textId="4B929696">
      <w:pPr>
        <w:pStyle w:val="Normal"/>
        <w:suppressAutoHyphens/>
        <w:spacing w:after="0" w:line="240" w:lineRule="auto"/>
        <w:ind w:left="720"/>
        <w:contextualSpacing/>
      </w:pPr>
      <w:r w:rsidR="5BE6D7FE">
        <w:rPr/>
        <w:t xml:space="preserve">                    if (totalCredit &gt; 9) //check if totalCredit is greater than 9</w:t>
      </w:r>
    </w:p>
    <w:p w:rsidR="00C06004" w:rsidP="6B67636B" w:rsidRDefault="038E6D56" w14:paraId="29F8920D" w14:textId="17F8E65A">
      <w:pPr>
        <w:pStyle w:val="Normal"/>
        <w:suppressAutoHyphens/>
        <w:spacing w:after="0" w:line="240" w:lineRule="auto"/>
        <w:ind w:left="720"/>
        <w:contextualSpacing/>
      </w:pPr>
      <w:r w:rsidR="5BE6D7FE">
        <w:rPr/>
        <w:t xml:space="preserve">                    {</w:t>
      </w:r>
    </w:p>
    <w:p w:rsidR="00C06004" w:rsidP="6B67636B" w:rsidRDefault="038E6D56" w14:paraId="01162C03" w14:textId="43412987">
      <w:pPr>
        <w:pStyle w:val="Normal"/>
        <w:suppressAutoHyphens/>
        <w:spacing w:after="0" w:line="240" w:lineRule="auto"/>
        <w:ind w:left="720"/>
        <w:contextualSpacing/>
      </w:pPr>
      <w:r w:rsidR="5BE6D7FE">
        <w:rPr/>
        <w:t xml:space="preserve">                        label3.Content = ("You cannot register for more than 9 credit hours."); //output error message (in label3 box) telling user they cannot register for more than 9 credit hours</w:t>
      </w:r>
    </w:p>
    <w:p w:rsidR="00C06004" w:rsidP="6B67636B" w:rsidRDefault="038E6D56" w14:paraId="27FB7269" w14:textId="3B54944F">
      <w:pPr>
        <w:pStyle w:val="Normal"/>
        <w:suppressAutoHyphens/>
        <w:spacing w:after="0" w:line="240" w:lineRule="auto"/>
        <w:ind w:left="720"/>
        <w:contextualSpacing/>
      </w:pPr>
      <w:r w:rsidR="5BE6D7FE">
        <w:rPr/>
        <w:t xml:space="preserve">                        label3.Foreground = Brushes.Red; //output the message in red to indicate error</w:t>
      </w:r>
    </w:p>
    <w:p w:rsidR="00C06004" w:rsidP="6B67636B" w:rsidRDefault="038E6D56" w14:paraId="52EB775A" w14:textId="20605A44">
      <w:pPr>
        <w:pStyle w:val="Normal"/>
        <w:suppressAutoHyphens/>
        <w:spacing w:after="0" w:line="240" w:lineRule="auto"/>
        <w:ind w:left="720"/>
        <w:contextualSpacing/>
      </w:pPr>
      <w:r w:rsidR="5BE6D7FE">
        <w:rPr/>
        <w:t xml:space="preserve">                        return;</w:t>
      </w:r>
    </w:p>
    <w:p w:rsidR="00C06004" w:rsidP="6B67636B" w:rsidRDefault="038E6D56" w14:paraId="1CDEE223" w14:textId="5BB64BF8">
      <w:pPr>
        <w:pStyle w:val="Normal"/>
        <w:suppressAutoHyphens/>
        <w:spacing w:after="0" w:line="240" w:lineRule="auto"/>
        <w:ind w:left="720"/>
        <w:contextualSpacing/>
      </w:pPr>
      <w:r w:rsidR="5BE6D7FE">
        <w:rPr/>
        <w:t xml:space="preserve">                    }</w:t>
      </w:r>
    </w:p>
    <w:p w:rsidR="00C06004" w:rsidP="6B67636B" w:rsidRDefault="038E6D56" w14:paraId="29179AC5" w14:textId="299989DC">
      <w:pPr>
        <w:pStyle w:val="Normal"/>
        <w:suppressAutoHyphens/>
        <w:spacing w:after="0" w:line="240" w:lineRule="auto"/>
        <w:ind w:left="720"/>
        <w:contextualSpacing/>
      </w:pPr>
      <w:r w:rsidR="5BE6D7FE">
        <w:rPr/>
        <w:t xml:space="preserve"> </w:t>
      </w:r>
    </w:p>
    <w:p w:rsidR="00C06004" w:rsidP="6B67636B" w:rsidRDefault="038E6D56" w14:paraId="394DCC4F" w14:textId="14B9A6CD">
      <w:pPr>
        <w:pStyle w:val="Normal"/>
        <w:suppressAutoHyphens/>
        <w:spacing w:after="0" w:line="240" w:lineRule="auto"/>
        <w:ind w:left="720"/>
        <w:contextualSpacing/>
      </w:pPr>
      <w:r w:rsidR="5BE6D7FE">
        <w:rPr/>
        <w:t xml:space="preserve">                    else //totalCredit is less than or equal to 9</w:t>
      </w:r>
    </w:p>
    <w:p w:rsidR="00C06004" w:rsidP="6B67636B" w:rsidRDefault="038E6D56" w14:paraId="05A904A3" w14:textId="391D0388">
      <w:pPr>
        <w:pStyle w:val="Normal"/>
        <w:suppressAutoHyphens/>
        <w:spacing w:after="0" w:line="240" w:lineRule="auto"/>
        <w:ind w:left="720"/>
        <w:contextualSpacing/>
      </w:pPr>
      <w:r w:rsidR="5BE6D7FE">
        <w:rPr/>
        <w:t xml:space="preserve">                    {</w:t>
      </w:r>
    </w:p>
    <w:p w:rsidR="00C06004" w:rsidP="6B67636B" w:rsidRDefault="038E6D56" w14:paraId="52F64447" w14:textId="4BF0048B">
      <w:pPr>
        <w:pStyle w:val="Normal"/>
        <w:suppressAutoHyphens/>
        <w:spacing w:after="0" w:line="240" w:lineRule="auto"/>
        <w:ind w:left="720"/>
        <w:contextualSpacing/>
      </w:pPr>
      <w:r w:rsidR="5BE6D7FE">
        <w:rPr/>
        <w:t xml:space="preserve">                        choice.SetToRegistered(); //set course to registered</w:t>
      </w:r>
    </w:p>
    <w:p w:rsidR="00C06004" w:rsidP="6B67636B" w:rsidRDefault="038E6D56" w14:paraId="4D96F5C7" w14:textId="7A6A1B47">
      <w:pPr>
        <w:pStyle w:val="Normal"/>
        <w:suppressAutoHyphens/>
        <w:spacing w:after="0" w:line="240" w:lineRule="auto"/>
        <w:ind w:left="720"/>
        <w:contextualSpacing/>
      </w:pPr>
      <w:r w:rsidR="5BE6D7FE">
        <w:rPr/>
        <w:t xml:space="preserve">                        label3.Content = ($"You have registered for {choice.getName()}."); //output message (in label3 box) telling user they have registered for the course</w:t>
      </w:r>
    </w:p>
    <w:p w:rsidR="00C06004" w:rsidP="6B67636B" w:rsidRDefault="038E6D56" w14:paraId="5C2CCEDE" w14:textId="066B9A27">
      <w:pPr>
        <w:pStyle w:val="Normal"/>
        <w:suppressAutoHyphens/>
        <w:spacing w:after="0" w:line="240" w:lineRule="auto"/>
        <w:ind w:left="720"/>
        <w:contextualSpacing/>
      </w:pPr>
      <w:r w:rsidR="5BE6D7FE">
        <w:rPr/>
        <w:t xml:space="preserve">                        listBox.Items.Add(choice); //add course to listBox</w:t>
      </w:r>
    </w:p>
    <w:p w:rsidR="00C06004" w:rsidP="6B67636B" w:rsidRDefault="038E6D56" w14:paraId="7C01F022" w14:textId="13169BB0">
      <w:pPr>
        <w:pStyle w:val="Normal"/>
        <w:suppressAutoHyphens/>
        <w:spacing w:after="0" w:line="240" w:lineRule="auto"/>
        <w:ind w:left="720"/>
        <w:contextualSpacing/>
      </w:pPr>
      <w:r w:rsidR="5BE6D7FE">
        <w:rPr/>
        <w:t xml:space="preserve">                        label3.Foreground = Brushes.Green; //output the message in green to indicate success</w:t>
      </w:r>
    </w:p>
    <w:p w:rsidR="00C06004" w:rsidP="6B67636B" w:rsidRDefault="038E6D56" w14:paraId="78EAF6B6" w14:textId="55604492">
      <w:pPr>
        <w:pStyle w:val="Normal"/>
        <w:suppressAutoHyphens/>
        <w:spacing w:after="0" w:line="240" w:lineRule="auto"/>
        <w:ind w:left="720"/>
        <w:contextualSpacing/>
      </w:pPr>
      <w:r w:rsidR="5BE6D7FE">
        <w:rPr/>
        <w:t xml:space="preserve">                        textBox.Text = totalCredit.ToString(); //output totalCredit to textBox</w:t>
      </w:r>
    </w:p>
    <w:p w:rsidR="00C06004" w:rsidP="6B67636B" w:rsidRDefault="038E6D56" w14:paraId="571A819D" w14:textId="02864487">
      <w:pPr>
        <w:pStyle w:val="Normal"/>
        <w:suppressAutoHyphens/>
        <w:spacing w:after="0" w:line="240" w:lineRule="auto"/>
        <w:ind w:left="720"/>
        <w:contextualSpacing/>
      </w:pPr>
      <w:r w:rsidR="5BE6D7FE">
        <w:rPr/>
        <w:t xml:space="preserve">                        return;</w:t>
      </w:r>
    </w:p>
    <w:p w:rsidR="00C06004" w:rsidP="6B67636B" w:rsidRDefault="038E6D56" w14:paraId="6BA6EFB9" w14:textId="40CEAD77">
      <w:pPr>
        <w:pStyle w:val="Normal"/>
        <w:suppressAutoHyphens/>
        <w:spacing w:after="0" w:line="240" w:lineRule="auto"/>
        <w:ind w:left="720"/>
        <w:contextualSpacing/>
      </w:pPr>
      <w:r w:rsidR="5BE6D7FE">
        <w:rPr/>
        <w:t xml:space="preserve">                    }</w:t>
      </w:r>
    </w:p>
    <w:p w:rsidR="00C06004" w:rsidP="6B67636B" w:rsidRDefault="038E6D56" w14:paraId="65A2414D" w14:textId="60A7B311">
      <w:pPr>
        <w:pStyle w:val="Normal"/>
        <w:suppressAutoHyphens/>
        <w:spacing w:after="0" w:line="240" w:lineRule="auto"/>
        <w:ind w:left="720"/>
        <w:contextualSpacing/>
      </w:pPr>
      <w:r w:rsidR="5BE6D7FE">
        <w:rPr/>
        <w:t xml:space="preserve">                }</w:t>
      </w:r>
    </w:p>
    <w:p w:rsidR="00C06004" w:rsidP="6B67636B" w:rsidRDefault="038E6D56" w14:paraId="628EC12F" w14:textId="3B0C6CA1">
      <w:pPr>
        <w:pStyle w:val="Normal"/>
        <w:suppressAutoHyphens/>
        <w:spacing w:after="0" w:line="240" w:lineRule="auto"/>
        <w:ind w:left="720"/>
        <w:contextualSpacing/>
      </w:pPr>
      <w:r w:rsidR="5BE6D7FE">
        <w:rPr/>
        <w:t xml:space="preserve">            }</w:t>
      </w:r>
    </w:p>
    <w:p w:rsidR="00C06004" w:rsidP="6B67636B" w:rsidRDefault="038E6D56" w14:paraId="0DBC4F3A" w14:textId="48A8C51B">
      <w:pPr>
        <w:pStyle w:val="Normal"/>
        <w:suppressAutoHyphens/>
        <w:spacing w:after="0" w:line="240" w:lineRule="auto"/>
        <w:ind w:left="720"/>
        <w:contextualSpacing/>
      </w:pPr>
      <w:r w:rsidR="5BE6D7FE">
        <w:rPr/>
        <w:t xml:space="preserve">        }</w:t>
      </w:r>
    </w:p>
    <w:p w:rsidR="00C06004" w:rsidP="6B67636B" w:rsidRDefault="038E6D56" w14:paraId="3E162412" w14:textId="6B178272">
      <w:pPr>
        <w:pStyle w:val="Normal"/>
        <w:suppressAutoHyphens/>
        <w:spacing w:after="0" w:line="240" w:lineRule="auto"/>
        <w:ind w:left="720"/>
        <w:contextualSpacing/>
      </w:pPr>
      <w:r w:rsidR="5BE6D7FE">
        <w:rPr/>
        <w:t xml:space="preserve">    }</w:t>
      </w:r>
    </w:p>
    <w:p w:rsidR="00C06004" w:rsidP="6B67636B" w:rsidRDefault="038E6D56" w14:paraId="7C8BAC8F" w14:textId="2B4F72E7">
      <w:pPr>
        <w:pStyle w:val="Normal"/>
        <w:suppressAutoHyphens/>
        <w:spacing w:after="0" w:line="240" w:lineRule="auto"/>
        <w:ind w:left="720"/>
        <w:contextualSpacing/>
      </w:pPr>
      <w:r w:rsidR="5BE6D7FE">
        <w:rPr/>
        <w:t>}</w:t>
      </w:r>
    </w:p>
    <w:p w:rsidR="00C06004" w:rsidP="000974D6" w:rsidRDefault="00C06004" w14:paraId="7A00BDFA" w14:textId="6AC1E528">
      <w:pPr>
        <w:suppressAutoHyphens/>
        <w:spacing w:after="0" w:line="240" w:lineRule="auto"/>
        <w:contextualSpacing/>
      </w:pPr>
    </w:p>
    <w:p w:rsidR="00C06004" w:rsidP="000974D6" w:rsidRDefault="1032B525" w14:paraId="31D5F58F" w14:textId="5FE74190">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rsidR="00C06004" w:rsidP="000974D6" w:rsidRDefault="00C06004" w14:paraId="5E04C3FC" w14:textId="5FD83EC9">
      <w:pPr>
        <w:suppressAutoHyphens/>
        <w:spacing w:after="0" w:line="240" w:lineRule="auto"/>
        <w:contextualSpacing/>
      </w:pPr>
    </w:p>
    <w:p w:rsidR="00C06004" w:rsidP="6B67636B" w:rsidRDefault="00C06004" w14:paraId="75213367" w14:textId="15F17C1C">
      <w:pPr>
        <w:pStyle w:val="Normal"/>
        <w:suppressLineNumbers w:val="0"/>
        <w:bidi w:val="0"/>
        <w:spacing w:before="0" w:beforeAutospacing="off" w:after="0" w:afterAutospacing="off" w:line="240" w:lineRule="auto"/>
        <w:ind w:left="720" w:right="0"/>
        <w:jc w:val="left"/>
      </w:pPr>
      <w:r w:rsidR="0A773F3E">
        <w:rPr/>
        <w:t xml:space="preserve">When I started writing the code for this program, I knew that there was going to be a lot of branching going on to check for the different possibilities that could invalidate a course the user is trying to register for. It made the most sense for me to break it down into steps and think about what should be checked first. I decided to make a list to make sure I covered all the branching that was going to be happening. The first branch was that the user has not selected a course, and that the user has selected a course. If the user did not have a course selected, then output an error message and end that part of the branch there. If the user did have a course selected, then move on to our second branch. The second branch is checking if the user has already registered for the selected course, or if the course has not been registered yet. If the course has already been selected, then output an error message and end that part of the branch there. If it has not already been registered, then we can move onto the third and final branch. The final branch first needs to check if they are trying to register for more than 9 credit hours (3 courses); if they are trying to exceed 9 credit hours, then output an error message and end that part of the branch there. If they are not exceeding 9 credit hours then set the course to registered so they cannot register for it again, add the course to the list box so they can see which courses they have registered for, output a message telling them they have successfully registered for the selected course, and update the total amount of credit hours they are at. Now that I had my code all laid out in plain text, it was time to get to work on the actual program. The first branch was easy, all I needed to do was write and if else statement using null to see if the user had selected anything when they pressed the register button. If they did select something I could just use the else part of the if else statement because there are no other conditions that need to be met, the user has selected something, and I can continue from that side of the branch. Next, I used another if-else statement, starting with using the </w:t>
      </w:r>
      <w:r w:rsidR="0A773F3E">
        <w:rPr/>
        <w:t>IsRegisteredAlready</w:t>
      </w:r>
      <w:r w:rsidR="0A773F3E">
        <w:rPr/>
        <w:t xml:space="preserve"> method to check if </w:t>
      </w:r>
      <w:bookmarkStart w:name="_Int_p1PJOz23" w:id="706442348"/>
      <w:r w:rsidR="0A773F3E">
        <w:rPr/>
        <w:t>it</w:t>
      </w:r>
      <w:bookmarkEnd w:id="706442348"/>
      <w:r w:rsidR="0A773F3E">
        <w:rPr/>
        <w:t xml:space="preserve"> course has already been registered for. If it returns true, then they have already registered for that course, and I can use the </w:t>
      </w:r>
      <w:r w:rsidR="0A773F3E">
        <w:rPr/>
        <w:t>getName</w:t>
      </w:r>
      <w:r w:rsidR="0A773F3E">
        <w:rPr/>
        <w:t xml:space="preserve"> method to write the error message and display the specific course inside the error message. Again, I can just use the else since there are no other conditions to check. We know the user has selected something, and their selected course has not been selected yet, so we can continue from that side of the branch. Now </w:t>
      </w:r>
      <w:r w:rsidR="0A773F3E">
        <w:rPr/>
        <w:t>an important step</w:t>
      </w:r>
      <w:r w:rsidR="0A773F3E">
        <w:rPr/>
        <w:t xml:space="preserve"> that I needed to make sure was right was that the math operator responsible for adding the credit hours to the variable storing the total credit hours was not inside of the next branch at all. I needed to write it before the next branch started because no matter what happens at the next branch, the credits need to be </w:t>
      </w:r>
      <w:bookmarkStart w:name="_Int_OLWpe8Vq" w:id="1287830898"/>
      <w:r w:rsidR="0A773F3E">
        <w:rPr/>
        <w:t>added on</w:t>
      </w:r>
      <w:bookmarkEnd w:id="1287830898"/>
      <w:r w:rsidR="0A773F3E">
        <w:rPr/>
        <w:t xml:space="preserve"> first. For the final branch, I used an if-else statement again, first checking if the student has registered for more than 9 credit hours. This is why it was important to update their credit hours outside of the current branch. If it exceeds 9 credit hours, then that side of the branch ends there with an error message. I just used the else again since I did not need to check for other conditions; this way we know everything is </w:t>
      </w:r>
      <w:bookmarkStart w:name="_Int_57asSstI" w:id="1458869811"/>
      <w:r w:rsidR="0A773F3E">
        <w:rPr/>
        <w:t>in order for</w:t>
      </w:r>
      <w:bookmarkEnd w:id="1458869811"/>
      <w:r w:rsidR="0A773F3E">
        <w:rPr/>
        <w:t xml:space="preserve"> their registration since we have already weeded out all the other </w:t>
      </w:r>
      <w:r w:rsidR="0A773F3E">
        <w:rPr/>
        <w:t>possible problems</w:t>
      </w:r>
      <w:r w:rsidR="0A773F3E">
        <w:rPr/>
        <w:t xml:space="preserve">. First we want to use the </w:t>
      </w:r>
      <w:r w:rsidR="0A773F3E">
        <w:rPr/>
        <w:t>SetToRegistered</w:t>
      </w:r>
      <w:r w:rsidR="0A773F3E">
        <w:rPr/>
        <w:t xml:space="preserve"> method to make sure the user cannot register for that course again, then we use the </w:t>
      </w:r>
      <w:r w:rsidR="0A773F3E">
        <w:rPr/>
        <w:t>getName</w:t>
      </w:r>
      <w:r w:rsidR="0A773F3E">
        <w:rPr/>
        <w:t xml:space="preserve"> method again to display that the user </w:t>
      </w:r>
      <w:r w:rsidR="0A773F3E">
        <w:rPr/>
        <w:t>successfully</w:t>
      </w:r>
      <w:r w:rsidR="0A773F3E">
        <w:rPr/>
        <w:t xml:space="preserve"> registered for their selected course, then we need to add the users selected course to the </w:t>
      </w:r>
      <w:r w:rsidR="0A773F3E">
        <w:rPr/>
        <w:t>listBox</w:t>
      </w:r>
      <w:r w:rsidR="0A773F3E">
        <w:rPr/>
        <w:t xml:space="preserve"> that displays their selected courses, and lastly we need to display the number of credit hours in the </w:t>
      </w:r>
      <w:r w:rsidR="0A773F3E">
        <w:rPr/>
        <w:t>textBox</w:t>
      </w:r>
      <w:r w:rsidR="0A773F3E">
        <w:rPr/>
        <w:t xml:space="preserve"> that shows the user the amount of credit hours they have based on their selected courses. For that we need to use the built in </w:t>
      </w:r>
      <w:r w:rsidR="0A773F3E">
        <w:rPr/>
        <w:t>ToString</w:t>
      </w:r>
      <w:r w:rsidR="0A773F3E">
        <w:rPr/>
        <w:t xml:space="preserve"> method since the credit hours are being stored as integer values and to display it in a </w:t>
      </w:r>
      <w:r w:rsidR="0A773F3E">
        <w:rPr/>
        <w:t>textBox</w:t>
      </w:r>
      <w:r w:rsidR="0A773F3E">
        <w:rPr/>
        <w:t xml:space="preserve"> it needs to be a string. After that you have completed everything you need for this assignment.</w:t>
      </w:r>
    </w:p>
    <w:p w:rsidR="00C06004" w:rsidP="6B67636B" w:rsidRDefault="00C06004" w14:paraId="50ED4112" w14:textId="042A7349">
      <w:pPr>
        <w:pStyle w:val="Normal"/>
        <w:suppressLineNumbers w:val="0"/>
        <w:bidi w:val="0"/>
        <w:spacing w:before="0" w:beforeAutospacing="off" w:after="0" w:afterAutospacing="off" w:line="240" w:lineRule="auto"/>
        <w:ind w:left="720" w:right="0"/>
        <w:jc w:val="left"/>
      </w:pPr>
    </w:p>
    <w:p w:rsidR="00C06004" w:rsidP="6B67636B" w:rsidRDefault="00C06004" w14:paraId="7A52059B" w14:textId="29A944BA">
      <w:pPr>
        <w:pStyle w:val="Normal"/>
        <w:suppressLineNumbers w:val="0"/>
        <w:bidi w:val="0"/>
        <w:spacing w:before="0" w:beforeAutospacing="off" w:after="0" w:afterAutospacing="off" w:line="240" w:lineRule="auto"/>
        <w:ind w:left="720" w:right="0"/>
        <w:jc w:val="left"/>
      </w:pPr>
      <w:r w:rsidR="45A83450">
        <w:rPr/>
        <w:t>(I apologize for the double explanation, I just wanted to make sure to include my whole processes even though in the explanation it sounds repetitive)</w:t>
      </w:r>
    </w:p>
    <w:p w:rsidR="6B67636B" w:rsidP="6B67636B" w:rsidRDefault="6B67636B" w14:paraId="3CD8D3E5" w14:textId="51C5D86A">
      <w:pPr>
        <w:pStyle w:val="Normal"/>
        <w:suppressLineNumbers w:val="0"/>
        <w:bidi w:val="0"/>
        <w:spacing w:before="0" w:beforeAutospacing="off" w:after="0" w:afterAutospacing="off" w:line="240" w:lineRule="auto"/>
        <w:ind w:left="720" w:right="0"/>
        <w:jc w:val="left"/>
      </w:pPr>
    </w:p>
    <w:p w:rsidR="00C06004" w:rsidP="000974D6" w:rsidRDefault="46B37C6A" w14:paraId="18005720" w14:textId="5F579692">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rsidR="00C06004" w:rsidP="000974D6" w:rsidRDefault="00C06004" w14:paraId="4FD12FAA" w14:textId="66A8481C">
      <w:pPr>
        <w:suppressAutoHyphens/>
        <w:spacing w:after="0" w:line="240" w:lineRule="auto"/>
        <w:contextualSpacing/>
      </w:pPr>
    </w:p>
    <w:p w:rsidR="535141F8" w:rsidP="6B67636B" w:rsidRDefault="535141F8" w14:paraId="793F9E3B" w14:textId="30C0E045">
      <w:pPr>
        <w:spacing w:after="0" w:line="240" w:lineRule="auto"/>
        <w:ind w:left="720"/>
        <w:contextualSpacing/>
      </w:pPr>
      <w:r w:rsidR="535141F8">
        <w:rPr/>
        <w:t>A learning experience that I had while completing this activity that I did not mention in my explanation was that I learned how to look at the .</w:t>
      </w:r>
      <w:r w:rsidR="535141F8">
        <w:rPr/>
        <w:t>xaml</w:t>
      </w:r>
      <w:r w:rsidR="535141F8">
        <w:rPr/>
        <w:t xml:space="preserve"> code and really understand what was going on. While it is not that complicated, after </w:t>
      </w:r>
      <w:r w:rsidR="535141F8">
        <w:rPr/>
        <w:t>reading through</w:t>
      </w:r>
      <w:r w:rsidR="535141F8">
        <w:rPr/>
        <w:t xml:space="preserve"> it, I was able to alter my code into something that was not necessary, but to me it seemed to make the most sense for this assignment. I found the names for each label, and since I had the names for each label, I was now able to alter things going on with the label inside my code, opposed to hard coding and changing it in the .</w:t>
      </w:r>
      <w:r w:rsidR="535141F8">
        <w:rPr/>
        <w:t>xaml</w:t>
      </w:r>
      <w:r w:rsidR="535141F8">
        <w:rPr/>
        <w:t xml:space="preserve"> code. As I read the line of code for the label that displays whether the user has successfully registered for a class or if there was an error, I noticed the “Foreground = (Red Square)” at the very end, which got me thinking about changing the color of the message outputted in that label depending on which branch of code the program makes it to and ends at. I already knew that the start of the code was going to be “label3.” since we used “label3.Content” to display the messages to the user. So, I assumed that we were going to need to do “label3.Foreground” which was correct, but I still did not know how to change the color. With a little Google search, I was able to find out that I can do “label3.Foreground = </w:t>
      </w:r>
      <w:r w:rsidR="535141F8">
        <w:rPr/>
        <w:t>Brushes.(</w:t>
      </w:r>
      <w:r w:rsidR="535141F8">
        <w:rPr/>
        <w:t xml:space="preserve">Desired Color)” to change the color of the text that was being outputted to the user. After I figured it out, I went to all the branches that ended with an error message and wrote in the code to make sure they always displayed as red text. Then I went to the output that was for the user successfully registering for a course, and I set it to make sure the text always output as green. This was something </w:t>
      </w:r>
      <w:bookmarkStart w:name="_Int_1vYdViLz" w:id="1332964986"/>
      <w:r w:rsidR="535141F8">
        <w:rPr/>
        <w:t>really simple</w:t>
      </w:r>
      <w:bookmarkEnd w:id="1332964986"/>
      <w:r w:rsidR="535141F8">
        <w:rPr/>
        <w:t>, but</w:t>
      </w:r>
      <w:bookmarkStart w:name="_Int_vIcohj1b" w:id="1291389234"/>
      <w:r w:rsidR="535141F8">
        <w:rPr/>
        <w:t xml:space="preserve"> cool</w:t>
      </w:r>
      <w:bookmarkEnd w:id="1291389234"/>
      <w:r w:rsidR="535141F8">
        <w:rPr/>
        <w:t xml:space="preserve"> and fun to mess around with, and I feel like it helped my program look more professional instead of displaying everything in red, subconsciously implying that there was an error even when it was successful.</w:t>
      </w:r>
    </w:p>
    <w:sectPr w:rsidRPr="00E2770B" w:rsidR="006F24F6">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2109" w:rsidP="00C06004" w:rsidRDefault="00D72109" w14:paraId="1DB2DA7F" w14:textId="77777777">
      <w:pPr>
        <w:spacing w:after="0" w:line="240" w:lineRule="auto"/>
      </w:pPr>
      <w:r>
        <w:separator/>
      </w:r>
    </w:p>
  </w:endnote>
  <w:endnote w:type="continuationSeparator" w:id="0">
    <w:p w:rsidR="00D72109" w:rsidP="00C06004" w:rsidRDefault="00D72109" w14:paraId="32A07A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2109" w:rsidP="00C06004" w:rsidRDefault="00D72109" w14:paraId="13EBF739" w14:textId="77777777">
      <w:pPr>
        <w:spacing w:after="0" w:line="240" w:lineRule="auto"/>
      </w:pPr>
      <w:r>
        <w:separator/>
      </w:r>
    </w:p>
  </w:footnote>
  <w:footnote w:type="continuationSeparator" w:id="0">
    <w:p w:rsidR="00D72109" w:rsidP="00C06004" w:rsidRDefault="00D72109" w14:paraId="3EC70D6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00C06004" w:rsidP="00C06004" w:rsidRDefault="00EB260D" w14:paraId="0FB78278" w14:textId="1C35AC0A">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rsidR="00C06004" w:rsidRDefault="00C06004" w14:paraId="1FC39945" w14:textId="77777777">
    <w:pPr>
      <w:pStyle w:val="Header"/>
    </w:pPr>
  </w:p>
</w:hdr>
</file>

<file path=word/intelligence2.xml><?xml version="1.0" encoding="utf-8"?>
<int2:intelligence xmlns:int2="http://schemas.microsoft.com/office/intelligence/2020/intelligence">
  <int2:observations>
    <int2:textHash int2:hashCode="yw5n5WCjTGtmvS" int2:id="ri4Zky2u">
      <int2:state int2:type="AugLoop_Text_Critique" int2:value="Rejected"/>
    </int2:textHash>
    <int2:textHash int2:hashCode="e15FkvJrddSFY7" int2:id="yK7WB0sC">
      <int2:state int2:type="AugLoop_Text_Critique" int2:value="Rejected"/>
    </int2:textHash>
    <int2:bookmark int2:bookmarkName="_Int_vIcohj1b" int2:invalidationBookmarkName="" int2:hashCode="a3Ofex+Beq4IcN" int2:id="TuZaFIx3">
      <int2:state int2:type="AugLoop_Text_Critique" int2:value="Rejected"/>
    </int2:bookmark>
    <int2:bookmark int2:bookmarkName="_Int_1vYdViLz" int2:invalidationBookmarkName="" int2:hashCode="Tv3uiyjolGZEZR" int2:id="BfHff2f7">
      <int2:state int2:type="AugLoop_Text_Critique" int2:value="Rejected"/>
    </int2:bookmark>
    <int2:bookmark int2:bookmarkName="_Int_p1PJOz23" int2:invalidationBookmarkName="" int2:hashCode="bFUiyor4b8UGm3" int2:id="2w7uLApG">
      <int2:state int2:type="AugLoop_Text_Critique" int2:value="Rejected"/>
    </int2:bookmark>
    <int2:bookmark int2:bookmarkName="_Int_OLWpe8Vq" int2:invalidationBookmarkName="" int2:hashCode="8kIFgUjBquLA5r" int2:id="G5rHeWI5">
      <int2:state int2:type="AugLoop_Text_Critique" int2:value="Rejected"/>
    </int2:bookmark>
    <int2:bookmark int2:bookmarkName="_Int_57asSstI" int2:invalidationBookmarkName="" int2:hashCode="a2Elz8dU03M6CK" int2:id="34yDgysi">
      <int2:state int2:type="AugLoop_Text_Critique" int2:value="Rejected"/>
    </int2:bookmark>
    <int2:bookmark int2:bookmarkName="_Int_DY3nJvA5" int2:invalidationBookmarkName="" int2:hashCode="bFUiyor4b8UGm3" int2:id="U5hzQNEi">
      <int2:state int2:type="AugLoop_Text_Critique" int2:value="Rejected"/>
    </int2:bookmark>
    <int2:bookmark int2:bookmarkName="_Int_7h9ScL27" int2:invalidationBookmarkName="" int2:hashCode="QU5oHrq80vI94f" int2:id="SgkX45JR">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hint="default" w:ascii="Symbol" w:hAnsi="Symbol"/>
      </w:rPr>
    </w:lvl>
    <w:lvl w:ilvl="1" w:tplc="771E3658">
      <w:start w:val="1"/>
      <w:numFmt w:val="bullet"/>
      <w:lvlText w:val="o"/>
      <w:lvlJc w:val="left"/>
      <w:pPr>
        <w:ind w:left="1440" w:hanging="360"/>
      </w:pPr>
      <w:rPr>
        <w:rFonts w:hint="default" w:ascii="Courier New" w:hAnsi="Courier New"/>
      </w:rPr>
    </w:lvl>
    <w:lvl w:ilvl="2" w:tplc="4FE2FAA4">
      <w:start w:val="1"/>
      <w:numFmt w:val="bullet"/>
      <w:lvlText w:val=""/>
      <w:lvlJc w:val="left"/>
      <w:pPr>
        <w:ind w:left="2160" w:hanging="360"/>
      </w:pPr>
      <w:rPr>
        <w:rFonts w:hint="default" w:ascii="Wingdings" w:hAnsi="Wingdings"/>
      </w:rPr>
    </w:lvl>
    <w:lvl w:ilvl="3" w:tplc="F3AEE13E">
      <w:start w:val="1"/>
      <w:numFmt w:val="bullet"/>
      <w:lvlText w:val=""/>
      <w:lvlJc w:val="left"/>
      <w:pPr>
        <w:ind w:left="2880" w:hanging="360"/>
      </w:pPr>
      <w:rPr>
        <w:rFonts w:hint="default" w:ascii="Symbol" w:hAnsi="Symbol"/>
      </w:rPr>
    </w:lvl>
    <w:lvl w:ilvl="4" w:tplc="BE9AA672">
      <w:start w:val="1"/>
      <w:numFmt w:val="bullet"/>
      <w:lvlText w:val="o"/>
      <w:lvlJc w:val="left"/>
      <w:pPr>
        <w:ind w:left="3600" w:hanging="360"/>
      </w:pPr>
      <w:rPr>
        <w:rFonts w:hint="default" w:ascii="Courier New" w:hAnsi="Courier New"/>
      </w:rPr>
    </w:lvl>
    <w:lvl w:ilvl="5" w:tplc="D032BF0C">
      <w:start w:val="1"/>
      <w:numFmt w:val="bullet"/>
      <w:lvlText w:val=""/>
      <w:lvlJc w:val="left"/>
      <w:pPr>
        <w:ind w:left="4320" w:hanging="360"/>
      </w:pPr>
      <w:rPr>
        <w:rFonts w:hint="default" w:ascii="Wingdings" w:hAnsi="Wingdings"/>
      </w:rPr>
    </w:lvl>
    <w:lvl w:ilvl="6" w:tplc="C42A27AA">
      <w:start w:val="1"/>
      <w:numFmt w:val="bullet"/>
      <w:lvlText w:val=""/>
      <w:lvlJc w:val="left"/>
      <w:pPr>
        <w:ind w:left="5040" w:hanging="360"/>
      </w:pPr>
      <w:rPr>
        <w:rFonts w:hint="default" w:ascii="Symbol" w:hAnsi="Symbol"/>
      </w:rPr>
    </w:lvl>
    <w:lvl w:ilvl="7" w:tplc="2000FDFC">
      <w:start w:val="1"/>
      <w:numFmt w:val="bullet"/>
      <w:lvlText w:val="o"/>
      <w:lvlJc w:val="left"/>
      <w:pPr>
        <w:ind w:left="5760" w:hanging="360"/>
      </w:pPr>
      <w:rPr>
        <w:rFonts w:hint="default" w:ascii="Courier New" w:hAnsi="Courier New"/>
      </w:rPr>
    </w:lvl>
    <w:lvl w:ilvl="8" w:tplc="6B5C0B20">
      <w:start w:val="1"/>
      <w:numFmt w:val="bullet"/>
      <w:lvlText w:val=""/>
      <w:lvlJc w:val="left"/>
      <w:pPr>
        <w:ind w:left="6480" w:hanging="360"/>
      </w:pPr>
      <w:rPr>
        <w:rFonts w:hint="default" w:ascii="Wingdings" w:hAnsi="Wingdings"/>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4FB8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D222A"/>
    <w:rsid w:val="00CF1C66"/>
    <w:rsid w:val="00D130C6"/>
    <w:rsid w:val="00D36912"/>
    <w:rsid w:val="00D72109"/>
    <w:rsid w:val="00E0E811"/>
    <w:rsid w:val="00E12CD7"/>
    <w:rsid w:val="00E209AF"/>
    <w:rsid w:val="00E2770B"/>
    <w:rsid w:val="00E41260"/>
    <w:rsid w:val="00E41D51"/>
    <w:rsid w:val="00EA34B8"/>
    <w:rsid w:val="00EB260D"/>
    <w:rsid w:val="00EB7CCD"/>
    <w:rsid w:val="00EC0EBB"/>
    <w:rsid w:val="00EC2E4A"/>
    <w:rsid w:val="00FB5820"/>
    <w:rsid w:val="0234B8C8"/>
    <w:rsid w:val="0245AEC2"/>
    <w:rsid w:val="02AD5E74"/>
    <w:rsid w:val="02B48ED2"/>
    <w:rsid w:val="02C44B27"/>
    <w:rsid w:val="033E6E18"/>
    <w:rsid w:val="038E6D56"/>
    <w:rsid w:val="03DEE0D7"/>
    <w:rsid w:val="050C10D7"/>
    <w:rsid w:val="066BAEAB"/>
    <w:rsid w:val="0842D3DB"/>
    <w:rsid w:val="089FDE83"/>
    <w:rsid w:val="08F65187"/>
    <w:rsid w:val="0A551C61"/>
    <w:rsid w:val="0A773F3E"/>
    <w:rsid w:val="0B0CFBC6"/>
    <w:rsid w:val="0B22F61C"/>
    <w:rsid w:val="0BD15AD3"/>
    <w:rsid w:val="0BE2A7B5"/>
    <w:rsid w:val="0BED6DF6"/>
    <w:rsid w:val="0C0FB434"/>
    <w:rsid w:val="0C26D69C"/>
    <w:rsid w:val="0C36FB55"/>
    <w:rsid w:val="0CAF11AF"/>
    <w:rsid w:val="0CC87008"/>
    <w:rsid w:val="0E405D42"/>
    <w:rsid w:val="0F265BAB"/>
    <w:rsid w:val="0FA8F61C"/>
    <w:rsid w:val="101BDD03"/>
    <w:rsid w:val="1022880B"/>
    <w:rsid w:val="1032B525"/>
    <w:rsid w:val="106A73BB"/>
    <w:rsid w:val="10A8AE2D"/>
    <w:rsid w:val="10AF365B"/>
    <w:rsid w:val="127B8D3D"/>
    <w:rsid w:val="13E7E16A"/>
    <w:rsid w:val="1799CBA5"/>
    <w:rsid w:val="18165466"/>
    <w:rsid w:val="1937548C"/>
    <w:rsid w:val="1AA77A64"/>
    <w:rsid w:val="1C1204F2"/>
    <w:rsid w:val="1D60717D"/>
    <w:rsid w:val="1E5DD047"/>
    <w:rsid w:val="1F8B571F"/>
    <w:rsid w:val="202C1092"/>
    <w:rsid w:val="2196DC0D"/>
    <w:rsid w:val="21FE4904"/>
    <w:rsid w:val="22BC93B5"/>
    <w:rsid w:val="22D5BC12"/>
    <w:rsid w:val="24161FB3"/>
    <w:rsid w:val="252C4CA4"/>
    <w:rsid w:val="257713E2"/>
    <w:rsid w:val="27B86590"/>
    <w:rsid w:val="27CC5140"/>
    <w:rsid w:val="280B91E1"/>
    <w:rsid w:val="285FA51B"/>
    <w:rsid w:val="2878FE68"/>
    <w:rsid w:val="28AD04E7"/>
    <w:rsid w:val="2A553716"/>
    <w:rsid w:val="2C8BD6B3"/>
    <w:rsid w:val="2CFB3074"/>
    <w:rsid w:val="2D42BD9F"/>
    <w:rsid w:val="2F2DED86"/>
    <w:rsid w:val="3185A086"/>
    <w:rsid w:val="32FB1837"/>
    <w:rsid w:val="3332E56B"/>
    <w:rsid w:val="337204D6"/>
    <w:rsid w:val="337BEA9A"/>
    <w:rsid w:val="340A9AAF"/>
    <w:rsid w:val="3467C007"/>
    <w:rsid w:val="34956ED1"/>
    <w:rsid w:val="35232D72"/>
    <w:rsid w:val="3537A420"/>
    <w:rsid w:val="3546C585"/>
    <w:rsid w:val="36020567"/>
    <w:rsid w:val="361245C7"/>
    <w:rsid w:val="36394369"/>
    <w:rsid w:val="36FE1B34"/>
    <w:rsid w:val="37C19D76"/>
    <w:rsid w:val="3B770FC1"/>
    <w:rsid w:val="3BC5C72C"/>
    <w:rsid w:val="3C34042B"/>
    <w:rsid w:val="3CCBBE12"/>
    <w:rsid w:val="3D0A1B6C"/>
    <w:rsid w:val="3D95BD70"/>
    <w:rsid w:val="3DCA4F37"/>
    <w:rsid w:val="3E2D455E"/>
    <w:rsid w:val="3E568C4C"/>
    <w:rsid w:val="3F27E03A"/>
    <w:rsid w:val="3F4010D6"/>
    <w:rsid w:val="3F797F72"/>
    <w:rsid w:val="3FDCF967"/>
    <w:rsid w:val="40D99DF9"/>
    <w:rsid w:val="416DAEA0"/>
    <w:rsid w:val="418A4CC6"/>
    <w:rsid w:val="424566DD"/>
    <w:rsid w:val="42500636"/>
    <w:rsid w:val="432FC8B5"/>
    <w:rsid w:val="43E81EDC"/>
    <w:rsid w:val="4447F5D2"/>
    <w:rsid w:val="45A83450"/>
    <w:rsid w:val="4673708F"/>
    <w:rsid w:val="46B37C6A"/>
    <w:rsid w:val="46BC023B"/>
    <w:rsid w:val="473BD845"/>
    <w:rsid w:val="4891F305"/>
    <w:rsid w:val="48DC5A5C"/>
    <w:rsid w:val="4AD204BA"/>
    <w:rsid w:val="4ADBEA7E"/>
    <w:rsid w:val="4AEF145E"/>
    <w:rsid w:val="4B0B130F"/>
    <w:rsid w:val="4B2E1B94"/>
    <w:rsid w:val="4B3114F8"/>
    <w:rsid w:val="4D03D3CC"/>
    <w:rsid w:val="4D68C7D3"/>
    <w:rsid w:val="4E1FE5B2"/>
    <w:rsid w:val="5123260D"/>
    <w:rsid w:val="51271356"/>
    <w:rsid w:val="51715A4C"/>
    <w:rsid w:val="51EA2BA5"/>
    <w:rsid w:val="51FED4EE"/>
    <w:rsid w:val="525EDF2B"/>
    <w:rsid w:val="526A0BD4"/>
    <w:rsid w:val="528A8EA9"/>
    <w:rsid w:val="52E6FC63"/>
    <w:rsid w:val="535141F8"/>
    <w:rsid w:val="53ED1F3F"/>
    <w:rsid w:val="54609F48"/>
    <w:rsid w:val="5542FC38"/>
    <w:rsid w:val="56A4690E"/>
    <w:rsid w:val="56E911B5"/>
    <w:rsid w:val="57D88CC1"/>
    <w:rsid w:val="586A5F5F"/>
    <w:rsid w:val="58ED63B0"/>
    <w:rsid w:val="59212109"/>
    <w:rsid w:val="59F8F9BF"/>
    <w:rsid w:val="5A18F183"/>
    <w:rsid w:val="5BE6D7FE"/>
    <w:rsid w:val="5CA47655"/>
    <w:rsid w:val="5D17445A"/>
    <w:rsid w:val="5D2392E0"/>
    <w:rsid w:val="5D5E9453"/>
    <w:rsid w:val="5E02A573"/>
    <w:rsid w:val="6102F93E"/>
    <w:rsid w:val="61B3CD2A"/>
    <w:rsid w:val="622DE08C"/>
    <w:rsid w:val="624F90E6"/>
    <w:rsid w:val="63003679"/>
    <w:rsid w:val="634C5509"/>
    <w:rsid w:val="6540556A"/>
    <w:rsid w:val="66E40566"/>
    <w:rsid w:val="670F5B85"/>
    <w:rsid w:val="686C9829"/>
    <w:rsid w:val="68AB2BE6"/>
    <w:rsid w:val="68FE2809"/>
    <w:rsid w:val="69E27712"/>
    <w:rsid w:val="69E350F1"/>
    <w:rsid w:val="69F28CD3"/>
    <w:rsid w:val="6A46FC47"/>
    <w:rsid w:val="6AEF6F57"/>
    <w:rsid w:val="6B67636B"/>
    <w:rsid w:val="6BF1B3DB"/>
    <w:rsid w:val="6C58F918"/>
    <w:rsid w:val="6D5D0144"/>
    <w:rsid w:val="6E7927D5"/>
    <w:rsid w:val="6EAEB6F2"/>
    <w:rsid w:val="6F7CEE30"/>
    <w:rsid w:val="70275128"/>
    <w:rsid w:val="70B0AA8B"/>
    <w:rsid w:val="70F7F893"/>
    <w:rsid w:val="71B0C897"/>
    <w:rsid w:val="732E9928"/>
    <w:rsid w:val="733F9F7A"/>
    <w:rsid w:val="734C98F8"/>
    <w:rsid w:val="7510CA11"/>
    <w:rsid w:val="759E5E5E"/>
    <w:rsid w:val="778A6BA3"/>
    <w:rsid w:val="778EA4A6"/>
    <w:rsid w:val="78F7CF65"/>
    <w:rsid w:val="79C52585"/>
    <w:rsid w:val="7A1ECE8C"/>
    <w:rsid w:val="7A4A55FA"/>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E277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6004"/>
  </w:style>
  <w:style w:type="character" w:styleId="Heading1Char" w:customStyle="1">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styleId="CommentTextChar" w:customStyle="1">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styleId="CommentSubjectChar" w:customStyle="1">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cad067ce6933496d" /><Relationship Type="http://schemas.microsoft.com/office/2020/10/relationships/intelligence" Target="intelligence2.xml" Id="R5e5d5e5d93934024"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47F3D-300C-428C-9324-5B718EDD7F8A}"/>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oshib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T 230 Coding Activity Submission Template</dc:title>
  <dc:creator>Osama A. Morad</dc:creator>
  <lastModifiedBy>Zaccaria, Michael</lastModifiedBy>
  <revision>6</revision>
  <dcterms:created xsi:type="dcterms:W3CDTF">2024-01-29T02:51:00.0000000Z</dcterms:created>
  <dcterms:modified xsi:type="dcterms:W3CDTF">2025-02-25T15:07:19.28524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